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B37D24" w14:textId="1E22AC0B" w:rsidR="00AD5BBD" w:rsidRPr="008D767C" w:rsidRDefault="00072DB7">
      <w:pPr>
        <w:ind w:right="701"/>
        <w:jc w:val="both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151C64" wp14:editId="2CD5B8E3">
                <wp:simplePos x="0" y="0"/>
                <wp:positionH relativeFrom="margin">
                  <wp:posOffset>209550</wp:posOffset>
                </wp:positionH>
                <wp:positionV relativeFrom="paragraph">
                  <wp:posOffset>278130</wp:posOffset>
                </wp:positionV>
                <wp:extent cx="6276975" cy="7454265"/>
                <wp:effectExtent l="9525" t="13335" r="9525" b="28575"/>
                <wp:wrapNone/>
                <wp:docPr id="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76975" cy="745426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6">
                                <a:lumMod val="40000"/>
                                <a:lumOff val="60000"/>
                              </a:schemeClr>
                            </a:gs>
                          </a:gsLst>
                          <a:lin ang="16200000" scaled="1"/>
                        </a:gradFill>
                        <a:ln w="12700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6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9F616A6" w14:textId="77777777" w:rsidR="005868F1" w:rsidRDefault="00DD18BE" w:rsidP="000F10AC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0CF9BAB" w14:textId="77777777" w:rsidR="005868F1" w:rsidRDefault="00DD18BE" w:rsidP="000F10A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793E643" w14:textId="77777777" w:rsidR="005868F1" w:rsidRDefault="001038F9" w:rsidP="000F10A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0F10AC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0848CC9A" wp14:editId="6BDDF1BB">
                                  <wp:extent cx="736969" cy="716816"/>
                                  <wp:effectExtent l="19050" t="0" r="5981" b="0"/>
                                  <wp:docPr id="7" name="Picture 29" descr="https://www.mutah.edu.jo/sites/default/files/logo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9" descr="https://www.mutah.edu.jo/sites/default/files/logo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36969" cy="7168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F5447A" w14:textId="77777777" w:rsidR="00CE4B97" w:rsidRDefault="00DD18BE" w:rsidP="000F10A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F50AF46" w14:textId="77777777" w:rsidR="00CE4B97" w:rsidRDefault="00DD18BE" w:rsidP="000F10AC">
                            <w:pPr>
                              <w:contextualSpacing/>
                              <w:rPr>
                                <w:lang w:val="en-US"/>
                              </w:rPr>
                            </w:pPr>
                          </w:p>
                          <w:p w14:paraId="7560D7AF" w14:textId="77777777" w:rsidR="005868F1" w:rsidRPr="00DF24D7" w:rsidRDefault="001038F9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DF24D7"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  <w:t>ERASMUS+ PROGRAMME</w:t>
                            </w:r>
                          </w:p>
                          <w:p w14:paraId="1F3F4AD0" w14:textId="26B5EE28" w:rsidR="000F10AC" w:rsidRDefault="001038F9" w:rsidP="000F10AC">
                            <w:pPr>
                              <w:pStyle w:val="Header"/>
                              <w:contextualSpacing/>
                              <w:jc w:val="center"/>
                              <w:rPr>
                                <w:rFonts w:ascii="Bell MT" w:hAnsi="Bell MT"/>
                              </w:rPr>
                            </w:pPr>
                            <w:r w:rsidRPr="00AE0F86">
                              <w:rPr>
                                <w:rFonts w:ascii="Bell MT" w:hAnsi="Bell MT"/>
                              </w:rPr>
                              <w:t>Promoti</w:t>
                            </w:r>
                            <w:r w:rsidR="00777A39">
                              <w:rPr>
                                <w:rFonts w:ascii="Bell MT" w:hAnsi="Bell MT"/>
                              </w:rPr>
                              <w:t>ng</w:t>
                            </w:r>
                            <w:r w:rsidRPr="00AE0F86">
                              <w:rPr>
                                <w:rFonts w:ascii="Bell MT" w:hAnsi="Bell MT"/>
                              </w:rPr>
                              <w:t xml:space="preserve"> Youth Employment in Prompt Areas in Jordan/ Job</w:t>
                            </w:r>
                            <w:r>
                              <w:rPr>
                                <w:rFonts w:ascii="Bell MT" w:hAnsi="Bell MT"/>
                              </w:rPr>
                              <w:t>-</w:t>
                            </w:r>
                            <w:r w:rsidRPr="00AE0F86">
                              <w:rPr>
                                <w:rFonts w:ascii="Bell MT" w:hAnsi="Bell MT"/>
                              </w:rPr>
                              <w:t>Jo</w:t>
                            </w:r>
                          </w:p>
                          <w:p w14:paraId="5A25D950" w14:textId="77777777" w:rsidR="000F10AC" w:rsidRDefault="001038F9" w:rsidP="000F10AC">
                            <w:pPr>
                              <w:pStyle w:val="Header"/>
                              <w:contextualSpacing/>
                              <w:jc w:val="center"/>
                            </w:pPr>
                            <w:r>
                              <w:rPr>
                                <w:rFonts w:ascii="Bell MT" w:hAnsi="Bell MT"/>
                                <w:sz w:val="18"/>
                                <w:szCs w:val="18"/>
                              </w:rPr>
                              <w:t xml:space="preserve">Project Number: </w:t>
                            </w:r>
                            <w:r w:rsidRPr="00AE0F86">
                              <w:rPr>
                                <w:rFonts w:ascii="Bell MT" w:hAnsi="Bell MT"/>
                                <w:sz w:val="18"/>
                                <w:szCs w:val="18"/>
                              </w:rPr>
                              <w:t>598428-EPP-1-2018-JO-EPPKA2-CBHE-JP</w:t>
                            </w:r>
                          </w:p>
                          <w:p w14:paraId="790EC466" w14:textId="77777777" w:rsidR="00CE4B97" w:rsidRPr="00DF24D7" w:rsidRDefault="00DD18BE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691844D" w14:textId="77777777" w:rsidR="00CE4B97" w:rsidRPr="00DF24D7" w:rsidRDefault="00DD18BE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78D5291" w14:textId="77777777" w:rsidR="004B2637" w:rsidRPr="00DF24D7" w:rsidRDefault="00DD18BE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3A56149" w14:textId="77777777" w:rsidR="004B2637" w:rsidRPr="00DF24D7" w:rsidRDefault="00DD18BE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A921AD7" w14:textId="77777777" w:rsidR="00CE4B97" w:rsidRPr="00DF24D7" w:rsidRDefault="00DD18BE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21C8478" w14:textId="77777777" w:rsidR="00CE4B97" w:rsidRPr="00DF24D7" w:rsidRDefault="00DD18BE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0B12CBAF" w14:textId="77777777" w:rsidR="00CE4B97" w:rsidRPr="00DF24D7" w:rsidRDefault="00DD18BE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B1CB51D" w14:textId="77777777" w:rsidR="00CE4B97" w:rsidRPr="00DF24D7" w:rsidRDefault="00DD18BE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75D10BF" w14:textId="77777777" w:rsidR="00CE4B97" w:rsidRPr="00DF24D7" w:rsidRDefault="00DD18BE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85848ED" w14:textId="77777777" w:rsidR="00CE4B97" w:rsidRPr="00DF24D7" w:rsidRDefault="00DD18BE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DF28842" w14:textId="65369B48" w:rsidR="005868F1" w:rsidRPr="00DF24D7" w:rsidRDefault="00B53B8B" w:rsidP="00B53B8B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Fifth </w:t>
                            </w:r>
                            <w:r w:rsidR="00777A39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Management </w:t>
                            </w:r>
                            <w:r w:rsidR="001038F9" w:rsidRPr="00DF24D7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Meeting Agenda</w:t>
                            </w:r>
                          </w:p>
                          <w:p w14:paraId="6C6235D9" w14:textId="77777777" w:rsidR="00CE4B97" w:rsidRPr="00DF24D7" w:rsidRDefault="00DD18BE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EB8B8ED" w14:textId="77777777" w:rsidR="00CE4B97" w:rsidRPr="00DF24D7" w:rsidRDefault="00DD18BE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F9B0F92" w14:textId="77777777" w:rsidR="00CE4B97" w:rsidRPr="00DF24D7" w:rsidRDefault="00DD18BE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EC04E4A" w14:textId="1110FCB6" w:rsidR="00DF24D7" w:rsidRDefault="00C90843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eastAsiaTheme="minorEastAsia" w:hAnsi="Calibri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On line meeting</w:t>
                            </w:r>
                          </w:p>
                          <w:p w14:paraId="15102AB6" w14:textId="77777777" w:rsidR="00CE4B97" w:rsidRPr="00DF24D7" w:rsidRDefault="00DD18BE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28435419" w14:textId="77777777" w:rsidR="00CE4B97" w:rsidRPr="00DF24D7" w:rsidRDefault="00DD18BE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9FDFD9A" w14:textId="76A5ECB3" w:rsidR="00CE4B97" w:rsidRPr="00DF24D7" w:rsidRDefault="00793FC5" w:rsidP="00AE31A6">
                            <w:pPr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Friday 30/10/2020</w:t>
                            </w:r>
                          </w:p>
                          <w:p w14:paraId="72FF0742" w14:textId="2559D555" w:rsidR="00C90843" w:rsidRPr="00C90843" w:rsidRDefault="00C90843" w:rsidP="00AE31A6">
                            <w:pPr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lang w:val="en-US"/>
                              </w:rPr>
                            </w:pPr>
                            <w:r w:rsidRPr="00C90843">
                              <w:rPr>
                                <w:rFonts w:ascii="Calibri" w:eastAsia="Times New Roman" w:hAnsi="Calibri" w:cs="Calibri"/>
                                <w:color w:val="000000"/>
                                <w:lang w:val="en-US"/>
                              </w:rPr>
                              <w:t>3.00 Pm-</w:t>
                            </w:r>
                            <w:r w:rsidR="00AE31A6">
                              <w:rPr>
                                <w:rFonts w:ascii="Calibri" w:eastAsia="Times New Roman" w:hAnsi="Calibri" w:cs="Calibri"/>
                                <w:color w:val="000000"/>
                                <w:lang w:val="en-US"/>
                              </w:rPr>
                              <w:t>7.00</w:t>
                            </w:r>
                            <w:r w:rsidRPr="00C90843">
                              <w:rPr>
                                <w:rFonts w:ascii="Calibri" w:eastAsia="Times New Roman" w:hAnsi="Calibri" w:cs="Calibri"/>
                                <w:color w:val="000000"/>
                                <w:lang w:val="en-US"/>
                              </w:rPr>
                              <w:t>pm</w:t>
                            </w:r>
                          </w:p>
                          <w:p w14:paraId="3CC65242" w14:textId="6A5725D2" w:rsidR="00C90843" w:rsidRPr="00C90843" w:rsidRDefault="00793FC5" w:rsidP="00C90843">
                            <w:pPr>
                              <w:textAlignment w:val="baseline"/>
                              <w:rPr>
                                <w:rFonts w:ascii="Times New Roman" w:eastAsia="Times New Roman" w:hAnsi="Times New Roman"/>
                                <w:color w:val="000000"/>
                                <w:lang w:val="en-US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bdr w:val="none" w:sz="0" w:space="0" w:color="auto" w:frame="1"/>
                                <w:lang w:val="en-US"/>
                              </w:rPr>
                              <w:t>O</w:t>
                            </w:r>
                            <w:r w:rsidR="00C90843" w:rsidRPr="00C90843">
                              <w:rPr>
                                <w:rFonts w:ascii="Calibri" w:eastAsia="Times New Roman" w:hAnsi="Calibri" w:cs="Calibri"/>
                                <w:color w:val="000000"/>
                                <w:bdr w:val="none" w:sz="0" w:space="0" w:color="auto" w:frame="1"/>
                                <w:lang w:val="en-US"/>
                              </w:rPr>
                              <w:t>mer Maaitah is inviting you to a scheduled Zoom meeting.</w:t>
                            </w:r>
                          </w:p>
                          <w:p w14:paraId="20E00411" w14:textId="3D227DAF" w:rsidR="00C90843" w:rsidRPr="00C90843" w:rsidRDefault="00C90843" w:rsidP="00793FC5">
                            <w:pPr>
                              <w:textAlignment w:val="baseline"/>
                              <w:rPr>
                                <w:rFonts w:ascii="Times New Roman" w:eastAsia="Times New Roman" w:hAnsi="Times New Roman"/>
                                <w:color w:val="000000"/>
                                <w:lang w:val="en-US"/>
                              </w:rPr>
                            </w:pPr>
                            <w:r w:rsidRPr="00C90843">
                              <w:rPr>
                                <w:rFonts w:ascii="Calibri" w:eastAsia="Times New Roman" w:hAnsi="Calibri" w:cs="Calibri"/>
                                <w:color w:val="000000"/>
                                <w:bdr w:val="none" w:sz="0" w:space="0" w:color="auto" w:frame="1"/>
                                <w:lang w:val="en-US"/>
                              </w:rPr>
                              <w:t>Join Zoom Meeting</w:t>
                            </w:r>
                            <w:r w:rsidRPr="00C90843">
                              <w:rPr>
                                <w:rFonts w:ascii="Times New Roman" w:eastAsia="Times New Roman" w:hAnsi="Times New Roman"/>
                                <w:color w:val="000000"/>
                                <w:lang w:val="en-US"/>
                              </w:rPr>
                              <w:t> </w:t>
                            </w:r>
                            <w:r w:rsidRPr="00C90843">
                              <w:rPr>
                                <w:rFonts w:ascii="Times New Roman" w:eastAsia="Times New Roman" w:hAnsi="Times New Roman"/>
                                <w:color w:val="000000"/>
                                <w:lang w:val="en-US"/>
                              </w:rPr>
                              <w:br/>
                            </w:r>
                          </w:p>
                          <w:p w14:paraId="1ACE97E0" w14:textId="77777777" w:rsidR="00CE4B97" w:rsidRPr="00CE4B97" w:rsidRDefault="00DD18BE" w:rsidP="000F10AC">
                            <w:pPr>
                              <w:jc w:val="center"/>
                              <w:rPr>
                                <w:rFonts w:eastAsia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51C64" id="Rectangle 5" o:spid="_x0000_s1026" style="position:absolute;left:0;text-align:left;margin-left:16.5pt;margin-top:21.9pt;width:494.25pt;height:586.9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" fillcolor="white [3201]" strokecolor="#fabf8f [1945]" strokeweight="1pt">
                <v:fill color2="#fbd4b4 [1305]" angle="180" focus="100%" type="gradient"/>
                <v:shadow on="t" color="#974706 [1609]" opacity=".5" offset="1pt"/>
                <v:textbox>
                  <w:txbxContent>
                    <w:p w14:paraId="29F616A6" w14:textId="77777777" w:rsidR="005868F1" w:rsidRDefault="00E02354" w:rsidP="000F10AC">
                      <w:pPr>
                        <w:rPr>
                          <w:lang w:val="en-US"/>
                        </w:rPr>
                      </w:pPr>
                    </w:p>
                    <w:p w14:paraId="60CF9BAB" w14:textId="77777777" w:rsidR="005868F1" w:rsidRDefault="00E02354" w:rsidP="000F10AC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793E643" w14:textId="77777777" w:rsidR="005868F1" w:rsidRDefault="001038F9" w:rsidP="000F10AC">
                      <w:pPr>
                        <w:jc w:val="center"/>
                        <w:rPr>
                          <w:lang w:val="en-US"/>
                        </w:rPr>
                      </w:pPr>
                      <w:r w:rsidRPr="000F10AC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0848CC9A" wp14:editId="6BDDF1BB">
                            <wp:extent cx="736969" cy="716816"/>
                            <wp:effectExtent l="19050" t="0" r="5981" b="0"/>
                            <wp:docPr id="7" name="Picture 29" descr="https://www.mutah.edu.jo/sites/default/files/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9" descr="https://www.mutah.edu.jo/sites/default/files/logo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36969" cy="7168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F5447A" w14:textId="77777777" w:rsidR="00CE4B97" w:rsidRDefault="00E02354" w:rsidP="000F10AC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F50AF46" w14:textId="77777777" w:rsidR="00CE4B97" w:rsidRDefault="00E02354" w:rsidP="000F10AC">
                      <w:pPr>
                        <w:contextualSpacing/>
                        <w:rPr>
                          <w:lang w:val="en-US"/>
                        </w:rPr>
                      </w:pPr>
                    </w:p>
                    <w:p w14:paraId="7560D7AF" w14:textId="77777777" w:rsidR="005868F1" w:rsidRPr="00DF24D7" w:rsidRDefault="001038F9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  <w:r w:rsidRPr="00DF24D7"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  <w:t>ERASMUS+ PROGRAMME</w:t>
                      </w:r>
                    </w:p>
                    <w:p w14:paraId="1F3F4AD0" w14:textId="26B5EE28" w:rsidR="000F10AC" w:rsidRDefault="001038F9" w:rsidP="000F10AC">
                      <w:pPr>
                        <w:pStyle w:val="Header"/>
                        <w:contextualSpacing/>
                        <w:jc w:val="center"/>
                        <w:rPr>
                          <w:rFonts w:ascii="Bell MT" w:hAnsi="Bell MT"/>
                        </w:rPr>
                      </w:pPr>
                      <w:r w:rsidRPr="00AE0F86">
                        <w:rPr>
                          <w:rFonts w:ascii="Bell MT" w:hAnsi="Bell MT"/>
                        </w:rPr>
                        <w:t>Promoti</w:t>
                      </w:r>
                      <w:r w:rsidR="00777A39">
                        <w:rPr>
                          <w:rFonts w:ascii="Bell MT" w:hAnsi="Bell MT"/>
                        </w:rPr>
                        <w:t>ng</w:t>
                      </w:r>
                      <w:r w:rsidRPr="00AE0F86">
                        <w:rPr>
                          <w:rFonts w:ascii="Bell MT" w:hAnsi="Bell MT"/>
                        </w:rPr>
                        <w:t xml:space="preserve"> Youth Employment in Prompt Areas in Jordan/ Job</w:t>
                      </w:r>
                      <w:r>
                        <w:rPr>
                          <w:rFonts w:ascii="Bell MT" w:hAnsi="Bell MT"/>
                        </w:rPr>
                        <w:t>-</w:t>
                      </w:r>
                      <w:r w:rsidRPr="00AE0F86">
                        <w:rPr>
                          <w:rFonts w:ascii="Bell MT" w:hAnsi="Bell MT"/>
                        </w:rPr>
                        <w:t>Jo</w:t>
                      </w:r>
                    </w:p>
                    <w:p w14:paraId="5A25D950" w14:textId="77777777" w:rsidR="000F10AC" w:rsidRDefault="001038F9" w:rsidP="000F10AC">
                      <w:pPr>
                        <w:pStyle w:val="Header"/>
                        <w:contextualSpacing/>
                        <w:jc w:val="center"/>
                      </w:pPr>
                      <w:r>
                        <w:rPr>
                          <w:rFonts w:ascii="Bell MT" w:hAnsi="Bell MT"/>
                          <w:sz w:val="18"/>
                          <w:szCs w:val="18"/>
                        </w:rPr>
                        <w:t xml:space="preserve">Project Number: </w:t>
                      </w:r>
                      <w:r w:rsidRPr="00AE0F86">
                        <w:rPr>
                          <w:rFonts w:ascii="Bell MT" w:hAnsi="Bell MT"/>
                          <w:sz w:val="18"/>
                          <w:szCs w:val="18"/>
                        </w:rPr>
                        <w:t>598428-EPP-1-2018-JO-EPPKA2-CBHE-JP</w:t>
                      </w:r>
                    </w:p>
                    <w:p w14:paraId="790EC466" w14:textId="77777777" w:rsidR="00CE4B97" w:rsidRPr="00DF24D7" w:rsidRDefault="00E02354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4691844D" w14:textId="77777777" w:rsidR="00CE4B97" w:rsidRPr="00DF24D7" w:rsidRDefault="00E02354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578D5291" w14:textId="77777777" w:rsidR="004B2637" w:rsidRPr="00DF24D7" w:rsidRDefault="00E02354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63A56149" w14:textId="77777777" w:rsidR="004B2637" w:rsidRPr="00DF24D7" w:rsidRDefault="00E02354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5A921AD7" w14:textId="77777777" w:rsidR="00CE4B97" w:rsidRPr="00DF24D7" w:rsidRDefault="00E02354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321C8478" w14:textId="77777777" w:rsidR="00CE4B97" w:rsidRPr="00DF24D7" w:rsidRDefault="00E02354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0B12CBAF" w14:textId="77777777" w:rsidR="00CE4B97" w:rsidRPr="00DF24D7" w:rsidRDefault="00E02354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6B1CB51D" w14:textId="77777777" w:rsidR="00CE4B97" w:rsidRPr="00DF24D7" w:rsidRDefault="00E02354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475D10BF" w14:textId="77777777" w:rsidR="00CE4B97" w:rsidRPr="00DF24D7" w:rsidRDefault="00E02354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585848ED" w14:textId="77777777" w:rsidR="00CE4B97" w:rsidRPr="00DF24D7" w:rsidRDefault="00E02354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4DF28842" w14:textId="65369B48" w:rsidR="005868F1" w:rsidRPr="00DF24D7" w:rsidRDefault="00B53B8B" w:rsidP="00B53B8B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 xml:space="preserve">Fifth </w:t>
                      </w:r>
                      <w:r w:rsidR="00777A39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 xml:space="preserve">Management </w:t>
                      </w:r>
                      <w:r w:rsidR="001038F9" w:rsidRPr="00DF24D7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>Meeting Agenda</w:t>
                      </w:r>
                    </w:p>
                    <w:p w14:paraId="6C6235D9" w14:textId="77777777" w:rsidR="00CE4B97" w:rsidRPr="00DF24D7" w:rsidRDefault="00E02354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0EB8B8ED" w14:textId="77777777" w:rsidR="00CE4B97" w:rsidRPr="00DF24D7" w:rsidRDefault="00E02354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5F9B0F92" w14:textId="77777777" w:rsidR="00CE4B97" w:rsidRPr="00DF24D7" w:rsidRDefault="00E02354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5EC04E4A" w14:textId="1110FCB6" w:rsidR="00DF24D7" w:rsidRDefault="00C90843" w:rsidP="000F10AC">
                      <w:pPr>
                        <w:contextualSpacing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eastAsiaTheme="minorEastAsia" w:hAnsi="Calibri" w:cstheme="minorBidi"/>
                          <w:i/>
                          <w:iCs/>
                          <w:color w:val="000000" w:themeColor="text1"/>
                          <w:kern w:val="24"/>
                          <w:sz w:val="32"/>
                          <w:szCs w:val="32"/>
                        </w:rPr>
                        <w:t>On line meeting</w:t>
                      </w:r>
                    </w:p>
                    <w:p w14:paraId="15102AB6" w14:textId="77777777" w:rsidR="00CE4B97" w:rsidRPr="00DF24D7" w:rsidRDefault="00E02354" w:rsidP="000F10AC">
                      <w:pPr>
                        <w:contextualSpacing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  <w:p w14:paraId="28435419" w14:textId="77777777" w:rsidR="00CE4B97" w:rsidRPr="00DF24D7" w:rsidRDefault="00E02354" w:rsidP="000F10AC">
                      <w:pPr>
                        <w:contextualSpacing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  <w:p w14:paraId="39FDFD9A" w14:textId="76A5ECB3" w:rsidR="00CE4B97" w:rsidRPr="00DF24D7" w:rsidRDefault="00793FC5" w:rsidP="00AE31A6">
                      <w:pPr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  <w:t>Friday 30/10/2020</w:t>
                      </w:r>
                    </w:p>
                    <w:p w14:paraId="72FF0742" w14:textId="2559D555" w:rsidR="00C90843" w:rsidRPr="00C90843" w:rsidRDefault="00C90843" w:rsidP="00AE31A6">
                      <w:pPr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lang w:val="en-US"/>
                        </w:rPr>
                      </w:pPr>
                      <w:r w:rsidRPr="00C90843">
                        <w:rPr>
                          <w:rFonts w:ascii="Calibri" w:eastAsia="Times New Roman" w:hAnsi="Calibri" w:cs="Calibri"/>
                          <w:color w:val="000000"/>
                          <w:lang w:val="en-US"/>
                        </w:rPr>
                        <w:t>3.00 Pm-</w:t>
                      </w:r>
                      <w:r w:rsidR="00AE31A6">
                        <w:rPr>
                          <w:rFonts w:ascii="Calibri" w:eastAsia="Times New Roman" w:hAnsi="Calibri" w:cs="Calibri"/>
                          <w:color w:val="000000"/>
                          <w:lang w:val="en-US"/>
                        </w:rPr>
                        <w:t>7.00</w:t>
                      </w:r>
                      <w:r w:rsidRPr="00C90843">
                        <w:rPr>
                          <w:rFonts w:ascii="Calibri" w:eastAsia="Times New Roman" w:hAnsi="Calibri" w:cs="Calibri"/>
                          <w:color w:val="000000"/>
                          <w:lang w:val="en-US"/>
                        </w:rPr>
                        <w:t>pm</w:t>
                      </w:r>
                    </w:p>
                    <w:p w14:paraId="3CC65242" w14:textId="6A5725D2" w:rsidR="00C90843" w:rsidRPr="00C90843" w:rsidRDefault="00793FC5" w:rsidP="00C90843">
                      <w:pPr>
                        <w:textAlignment w:val="baseline"/>
                        <w:rPr>
                          <w:rFonts w:ascii="Times New Roman" w:eastAsia="Times New Roman" w:hAnsi="Times New Roman"/>
                          <w:color w:val="000000"/>
                          <w:lang w:val="en-US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bdr w:val="none" w:sz="0" w:space="0" w:color="auto" w:frame="1"/>
                          <w:lang w:val="en-US"/>
                        </w:rPr>
                        <w:t>O</w:t>
                      </w:r>
                      <w:r w:rsidR="00C90843" w:rsidRPr="00C90843">
                        <w:rPr>
                          <w:rFonts w:ascii="Calibri" w:eastAsia="Times New Roman" w:hAnsi="Calibri" w:cs="Calibri"/>
                          <w:color w:val="000000"/>
                          <w:bdr w:val="none" w:sz="0" w:space="0" w:color="auto" w:frame="1"/>
                          <w:lang w:val="en-US"/>
                        </w:rPr>
                        <w:t>mer Maaitah is inviting you to a scheduled Zoom meeting.</w:t>
                      </w:r>
                    </w:p>
                    <w:p w14:paraId="20E00411" w14:textId="3D227DAF" w:rsidR="00C90843" w:rsidRPr="00C90843" w:rsidRDefault="00C90843" w:rsidP="00793FC5">
                      <w:pPr>
                        <w:textAlignment w:val="baseline"/>
                        <w:rPr>
                          <w:rFonts w:ascii="Times New Roman" w:eastAsia="Times New Roman" w:hAnsi="Times New Roman"/>
                          <w:color w:val="000000"/>
                          <w:lang w:val="en-US"/>
                        </w:rPr>
                      </w:pPr>
                      <w:r w:rsidRPr="00C90843">
                        <w:rPr>
                          <w:rFonts w:ascii="Calibri" w:eastAsia="Times New Roman" w:hAnsi="Calibri" w:cs="Calibri"/>
                          <w:color w:val="000000"/>
                          <w:bdr w:val="none" w:sz="0" w:space="0" w:color="auto" w:frame="1"/>
                          <w:lang w:val="en-US"/>
                        </w:rPr>
                        <w:t>Join Zoom Meeting</w:t>
                      </w:r>
                      <w:r w:rsidRPr="00C90843">
                        <w:rPr>
                          <w:rFonts w:ascii="Times New Roman" w:eastAsia="Times New Roman" w:hAnsi="Times New Roman"/>
                          <w:color w:val="000000"/>
                          <w:lang w:val="en-US"/>
                        </w:rPr>
                        <w:t> </w:t>
                      </w:r>
                      <w:r w:rsidRPr="00C90843">
                        <w:rPr>
                          <w:rFonts w:ascii="Times New Roman" w:eastAsia="Times New Roman" w:hAnsi="Times New Roman"/>
                          <w:color w:val="000000"/>
                          <w:lang w:val="en-US"/>
                        </w:rPr>
                        <w:br/>
                      </w:r>
                    </w:p>
                    <w:p w14:paraId="1ACE97E0" w14:textId="77777777" w:rsidR="00CE4B97" w:rsidRPr="00CE4B97" w:rsidRDefault="00E02354" w:rsidP="000F10AC">
                      <w:pPr>
                        <w:jc w:val="center"/>
                        <w:rPr>
                          <w:rFonts w:eastAsia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BD4AC56" w14:textId="77777777" w:rsidR="00AD5BBD" w:rsidRPr="008D767C" w:rsidRDefault="00AD5BBD">
      <w:pPr>
        <w:ind w:right="701"/>
        <w:jc w:val="both"/>
      </w:pPr>
    </w:p>
    <w:p w14:paraId="58E44C69" w14:textId="77777777" w:rsidR="00AD5BBD" w:rsidRPr="008D767C" w:rsidRDefault="00AD5BBD">
      <w:pPr>
        <w:ind w:right="701"/>
        <w:jc w:val="both"/>
      </w:pPr>
      <w:bookmarkStart w:id="0" w:name="_gjdgxs" w:colFirst="0" w:colLast="0"/>
      <w:bookmarkEnd w:id="0"/>
    </w:p>
    <w:p w14:paraId="49544B02" w14:textId="77777777" w:rsidR="00AD5BBD" w:rsidRPr="008D767C" w:rsidRDefault="00AD5BBD">
      <w:pPr>
        <w:ind w:right="701"/>
        <w:jc w:val="both"/>
      </w:pPr>
    </w:p>
    <w:p w14:paraId="41CE7706" w14:textId="77777777" w:rsidR="00AD5BBD" w:rsidRPr="008D767C" w:rsidRDefault="00AD5BBD">
      <w:pPr>
        <w:ind w:right="701"/>
        <w:jc w:val="both"/>
      </w:pPr>
    </w:p>
    <w:p w14:paraId="28B8FF37" w14:textId="77777777" w:rsidR="00AD5BBD" w:rsidRPr="008D767C" w:rsidRDefault="00AD5BBD">
      <w:pPr>
        <w:ind w:right="701"/>
        <w:jc w:val="both"/>
      </w:pPr>
    </w:p>
    <w:p w14:paraId="5C23B93F" w14:textId="77777777" w:rsidR="00AD5BBD" w:rsidRPr="008D767C" w:rsidRDefault="00AD5BBD">
      <w:pPr>
        <w:ind w:right="701"/>
        <w:jc w:val="both"/>
      </w:pPr>
    </w:p>
    <w:p w14:paraId="61867EAD" w14:textId="77777777" w:rsidR="00AD5BBD" w:rsidRPr="008D767C" w:rsidRDefault="00AD5BBD">
      <w:pPr>
        <w:ind w:right="701"/>
        <w:jc w:val="both"/>
      </w:pPr>
    </w:p>
    <w:p w14:paraId="7FB6960D" w14:textId="77777777" w:rsidR="00AD5BBD" w:rsidRPr="008D767C" w:rsidRDefault="00AD5BBD">
      <w:pPr>
        <w:ind w:right="701"/>
        <w:jc w:val="both"/>
      </w:pPr>
    </w:p>
    <w:p w14:paraId="1AA75D72" w14:textId="77777777" w:rsidR="00AD5BBD" w:rsidRPr="008D767C" w:rsidRDefault="00AD5BBD">
      <w:pPr>
        <w:ind w:right="701"/>
        <w:jc w:val="both"/>
      </w:pPr>
    </w:p>
    <w:p w14:paraId="21B8A779" w14:textId="77777777" w:rsidR="00AD5BBD" w:rsidRPr="008D767C" w:rsidRDefault="00AD5BBD">
      <w:pPr>
        <w:ind w:right="701"/>
        <w:jc w:val="both"/>
      </w:pPr>
    </w:p>
    <w:p w14:paraId="43FD8441" w14:textId="77777777" w:rsidR="00AD5BBD" w:rsidRPr="008D767C" w:rsidRDefault="00AD5BBD">
      <w:pPr>
        <w:ind w:right="701"/>
        <w:jc w:val="both"/>
      </w:pPr>
    </w:p>
    <w:p w14:paraId="6FC78D66" w14:textId="77777777" w:rsidR="00AD5BBD" w:rsidRPr="008D767C" w:rsidRDefault="00AD5BBD">
      <w:pPr>
        <w:ind w:right="701"/>
        <w:jc w:val="both"/>
      </w:pPr>
    </w:p>
    <w:p w14:paraId="55886F73" w14:textId="77777777" w:rsidR="00AD5BBD" w:rsidRPr="008D767C" w:rsidRDefault="00AD5BBD">
      <w:pPr>
        <w:ind w:right="701"/>
        <w:jc w:val="both"/>
      </w:pPr>
    </w:p>
    <w:p w14:paraId="6E28701B" w14:textId="77777777" w:rsidR="00AD5BBD" w:rsidRPr="008D767C" w:rsidRDefault="00AD5BBD">
      <w:pPr>
        <w:ind w:right="701"/>
        <w:jc w:val="both"/>
      </w:pPr>
    </w:p>
    <w:p w14:paraId="2061BA24" w14:textId="77777777" w:rsidR="00AD5BBD" w:rsidRPr="008D767C" w:rsidRDefault="00AD5BBD">
      <w:pPr>
        <w:ind w:right="701"/>
        <w:jc w:val="both"/>
      </w:pPr>
    </w:p>
    <w:p w14:paraId="602EB425" w14:textId="77777777" w:rsidR="00AD5BBD" w:rsidRPr="008D767C" w:rsidRDefault="00AD5BBD">
      <w:pPr>
        <w:ind w:right="701"/>
        <w:jc w:val="both"/>
      </w:pPr>
    </w:p>
    <w:p w14:paraId="7AC1CAB3" w14:textId="77777777" w:rsidR="00AD5BBD" w:rsidRPr="008D767C" w:rsidRDefault="00AD5BBD">
      <w:pPr>
        <w:ind w:right="701"/>
        <w:jc w:val="both"/>
      </w:pPr>
    </w:p>
    <w:p w14:paraId="778A3E5E" w14:textId="77777777" w:rsidR="00AD5BBD" w:rsidRPr="008D767C" w:rsidRDefault="00AD5BBD">
      <w:pPr>
        <w:ind w:right="701"/>
        <w:jc w:val="both"/>
      </w:pPr>
    </w:p>
    <w:p w14:paraId="0D879A68" w14:textId="77777777" w:rsidR="00AD5BBD" w:rsidRPr="008D767C" w:rsidRDefault="00AD5BBD">
      <w:pPr>
        <w:ind w:right="701"/>
        <w:jc w:val="both"/>
      </w:pPr>
    </w:p>
    <w:p w14:paraId="263B3DCE" w14:textId="77777777" w:rsidR="00AD5BBD" w:rsidRPr="008D767C" w:rsidRDefault="00AD5BBD">
      <w:pPr>
        <w:ind w:right="701"/>
        <w:jc w:val="both"/>
      </w:pPr>
    </w:p>
    <w:p w14:paraId="49BEE040" w14:textId="77777777" w:rsidR="00AD5BBD" w:rsidRPr="008D767C" w:rsidRDefault="00AD5BBD">
      <w:pPr>
        <w:ind w:right="701"/>
        <w:jc w:val="both"/>
      </w:pPr>
    </w:p>
    <w:p w14:paraId="3AADDDFA" w14:textId="77777777" w:rsidR="00AD5BBD" w:rsidRPr="008D767C" w:rsidRDefault="00AD5BBD">
      <w:pPr>
        <w:ind w:right="701"/>
        <w:jc w:val="both"/>
      </w:pPr>
    </w:p>
    <w:p w14:paraId="3B299AC9" w14:textId="77777777" w:rsidR="00AD5BBD" w:rsidRPr="008D767C" w:rsidRDefault="00AD5BBD">
      <w:pPr>
        <w:ind w:right="701"/>
        <w:jc w:val="both"/>
      </w:pPr>
    </w:p>
    <w:p w14:paraId="4623D820" w14:textId="77777777" w:rsidR="00AD5BBD" w:rsidRPr="008D767C" w:rsidRDefault="00AD5BBD">
      <w:pPr>
        <w:ind w:right="701"/>
        <w:jc w:val="both"/>
      </w:pPr>
    </w:p>
    <w:p w14:paraId="68272BEC" w14:textId="77777777" w:rsidR="00AD5BBD" w:rsidRPr="008D767C" w:rsidRDefault="00AD5BBD">
      <w:pPr>
        <w:ind w:right="701"/>
        <w:jc w:val="both"/>
      </w:pPr>
    </w:p>
    <w:p w14:paraId="41CCF6F1" w14:textId="77777777" w:rsidR="00AD5BBD" w:rsidRPr="008D767C" w:rsidRDefault="00AD5BBD">
      <w:pPr>
        <w:ind w:right="701"/>
        <w:jc w:val="both"/>
      </w:pPr>
    </w:p>
    <w:p w14:paraId="6F2A5F34" w14:textId="77777777" w:rsidR="00AD5BBD" w:rsidRPr="008D767C" w:rsidRDefault="001038F9">
      <w:pPr>
        <w:spacing w:after="200" w:line="276" w:lineRule="auto"/>
        <w:jc w:val="both"/>
      </w:pPr>
      <w:r w:rsidRPr="008D767C">
        <w:br w:type="page"/>
      </w:r>
    </w:p>
    <w:p w14:paraId="47933E0F" w14:textId="49C913C2" w:rsidR="00AD5BBD" w:rsidRPr="008D767C" w:rsidRDefault="001038F9">
      <w:pPr>
        <w:ind w:right="701"/>
        <w:jc w:val="both"/>
      </w:pPr>
      <w:r w:rsidRPr="008D767C">
        <w:lastRenderedPageBreak/>
        <w:t xml:space="preserve">Venue: </w:t>
      </w:r>
      <w:r w:rsidR="00522A18">
        <w:t>on line</w:t>
      </w:r>
    </w:p>
    <w:tbl>
      <w:tblPr>
        <w:tblStyle w:val="a"/>
        <w:tblW w:w="10435" w:type="dxa"/>
        <w:jc w:val="center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1810"/>
        <w:gridCol w:w="5835"/>
        <w:gridCol w:w="2790"/>
      </w:tblGrid>
      <w:tr w:rsidR="00AD5BBD" w:rsidRPr="008D767C" w14:paraId="5BDAFF87" w14:textId="77777777" w:rsidTr="00FD71BC">
        <w:trPr>
          <w:jc w:val="center"/>
        </w:trPr>
        <w:tc>
          <w:tcPr>
            <w:tcW w:w="10435" w:type="dxa"/>
            <w:gridSpan w:val="3"/>
            <w:shd w:val="clear" w:color="auto" w:fill="FAC090"/>
            <w:vAlign w:val="center"/>
          </w:tcPr>
          <w:p w14:paraId="7B53E090" w14:textId="7B1BFEA9" w:rsidR="00AD5BBD" w:rsidRPr="008D767C" w:rsidRDefault="00720085" w:rsidP="00C90843">
            <w:pPr>
              <w:spacing w:before="60" w:after="60"/>
              <w:ind w:right="701"/>
              <w:jc w:val="both"/>
              <w:rPr>
                <w:color w:val="000000"/>
              </w:rPr>
            </w:pPr>
            <w:r w:rsidRPr="00496342">
              <w:rPr>
                <w:rFonts w:asciiTheme="majorHAnsi" w:eastAsia="Calibri" w:hAnsiTheme="majorHAnsi" w:cs="Calibri"/>
                <w:color w:val="000000"/>
              </w:rPr>
              <w:t xml:space="preserve">Session (1): Chaired by </w:t>
            </w:r>
            <w:r w:rsidR="005D22F7" w:rsidRPr="00A16EEB">
              <w:rPr>
                <w:color w:val="000000"/>
                <w:lang w:val="de-DE"/>
              </w:rPr>
              <w:t xml:space="preserve">Prof. </w:t>
            </w:r>
            <w:r w:rsidR="00C90843">
              <w:rPr>
                <w:color w:val="000000"/>
                <w:lang w:val="de-DE"/>
              </w:rPr>
              <w:t>Omer Maaitah</w:t>
            </w:r>
          </w:p>
        </w:tc>
      </w:tr>
      <w:tr w:rsidR="00720085" w:rsidRPr="008D767C" w14:paraId="2AA603EB" w14:textId="77777777" w:rsidTr="00FD71BC">
        <w:trPr>
          <w:trHeight w:val="300"/>
          <w:jc w:val="center"/>
        </w:trPr>
        <w:tc>
          <w:tcPr>
            <w:tcW w:w="1810" w:type="dxa"/>
            <w:vAlign w:val="center"/>
          </w:tcPr>
          <w:p w14:paraId="7B89CAC3" w14:textId="477C1963" w:rsidR="00720085" w:rsidRPr="008D767C" w:rsidRDefault="00C90843" w:rsidP="00720085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3.00 </w:t>
            </w:r>
            <w:r w:rsidR="00AE31A6">
              <w:rPr>
                <w:color w:val="000000"/>
              </w:rPr>
              <w:t>-3.20</w:t>
            </w:r>
            <w:r>
              <w:rPr>
                <w:color w:val="000000"/>
              </w:rPr>
              <w:t>pm</w:t>
            </w:r>
          </w:p>
        </w:tc>
        <w:tc>
          <w:tcPr>
            <w:tcW w:w="5835" w:type="dxa"/>
            <w:vAlign w:val="center"/>
          </w:tcPr>
          <w:p w14:paraId="6C169020" w14:textId="769E23BB" w:rsidR="00CC20AB" w:rsidRPr="008D767C" w:rsidRDefault="00AE31A6" w:rsidP="0072008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Introduction about last activity</w:t>
            </w:r>
          </w:p>
        </w:tc>
        <w:tc>
          <w:tcPr>
            <w:tcW w:w="2790" w:type="dxa"/>
            <w:vAlign w:val="center"/>
          </w:tcPr>
          <w:p w14:paraId="70348A2E" w14:textId="7D6E7007" w:rsidR="00720085" w:rsidRPr="00FD71BC" w:rsidRDefault="00720085" w:rsidP="00CC20AB">
            <w:pPr>
              <w:jc w:val="both"/>
              <w:rPr>
                <w:rFonts w:asciiTheme="minorBidi" w:hAnsiTheme="minorBidi" w:cstheme="minorBidi"/>
                <w:color w:val="000000"/>
                <w:sz w:val="22"/>
                <w:szCs w:val="22"/>
              </w:rPr>
            </w:pPr>
          </w:p>
        </w:tc>
      </w:tr>
      <w:tr w:rsidR="00AE31A6" w:rsidRPr="008D767C" w14:paraId="4A856767" w14:textId="77777777" w:rsidTr="00FD71BC">
        <w:trPr>
          <w:trHeight w:val="300"/>
          <w:jc w:val="center"/>
        </w:trPr>
        <w:tc>
          <w:tcPr>
            <w:tcW w:w="1810" w:type="dxa"/>
            <w:vAlign w:val="center"/>
          </w:tcPr>
          <w:p w14:paraId="5F3B2AF8" w14:textId="62C790AB" w:rsidR="00AE31A6" w:rsidRDefault="00AE31A6" w:rsidP="00AE31A6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3.20-3.40pm</w:t>
            </w:r>
          </w:p>
        </w:tc>
        <w:tc>
          <w:tcPr>
            <w:tcW w:w="5835" w:type="dxa"/>
            <w:vAlign w:val="center"/>
          </w:tcPr>
          <w:p w14:paraId="7BEC5058" w14:textId="5EB870E4" w:rsidR="00AE31A6" w:rsidRDefault="00AE31A6" w:rsidP="00AE31A6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Discussion the online training schedule </w:t>
            </w:r>
          </w:p>
        </w:tc>
        <w:tc>
          <w:tcPr>
            <w:tcW w:w="2790" w:type="dxa"/>
            <w:vAlign w:val="center"/>
          </w:tcPr>
          <w:p w14:paraId="33D34185" w14:textId="64CFBC28" w:rsidR="00AE31A6" w:rsidRPr="00FD71BC" w:rsidRDefault="00AE31A6" w:rsidP="00AE31A6">
            <w:pPr>
              <w:jc w:val="both"/>
              <w:rPr>
                <w:rFonts w:asciiTheme="minorBidi" w:hAnsiTheme="minorBidi" w:cstheme="minorBidi"/>
                <w:color w:val="000000"/>
                <w:sz w:val="22"/>
                <w:szCs w:val="22"/>
              </w:rPr>
            </w:pPr>
            <w:r w:rsidRPr="00FD71BC">
              <w:rPr>
                <w:rFonts w:asciiTheme="minorBidi" w:hAnsiTheme="minorBidi" w:cstheme="minorBidi"/>
                <w:color w:val="000000"/>
                <w:sz w:val="22"/>
                <w:szCs w:val="22"/>
              </w:rPr>
              <w:t xml:space="preserve">Dr </w:t>
            </w:r>
            <w:r w:rsidRPr="00FD71BC"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 xml:space="preserve">Alexandros </w:t>
            </w:r>
            <w:proofErr w:type="spellStart"/>
            <w:r w:rsidRPr="00FD71BC"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>Yeratziotis</w:t>
            </w:r>
            <w:proofErr w:type="spellEnd"/>
          </w:p>
        </w:tc>
      </w:tr>
      <w:tr w:rsidR="00AE31A6" w:rsidRPr="008D767C" w14:paraId="1E10D3CA" w14:textId="77777777" w:rsidTr="00FD71BC">
        <w:trPr>
          <w:trHeight w:val="611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3DF115EE" w14:textId="5A94F3E0" w:rsidR="00AE31A6" w:rsidRPr="008D767C" w:rsidRDefault="00AE31A6" w:rsidP="00AE31A6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3.40-4.30</w:t>
            </w:r>
          </w:p>
        </w:tc>
        <w:tc>
          <w:tcPr>
            <w:tcW w:w="5835" w:type="dxa"/>
            <w:tcBorders>
              <w:bottom w:val="single" w:sz="4" w:space="0" w:color="000000"/>
            </w:tcBorders>
            <w:vAlign w:val="center"/>
          </w:tcPr>
          <w:p w14:paraId="3B4DD1D2" w14:textId="33DB0CA6" w:rsidR="00AE31A6" w:rsidRPr="00D56E6B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Training in BSNB (resched</w:t>
            </w:r>
            <w:bookmarkStart w:id="1" w:name="_GoBack"/>
            <w:bookmarkEnd w:id="1"/>
            <w:r>
              <w:rPr>
                <w:color w:val="000000"/>
              </w:rPr>
              <w:t xml:space="preserve">ule) in Jordan </w:t>
            </w:r>
          </w:p>
        </w:tc>
        <w:tc>
          <w:tcPr>
            <w:tcW w:w="2790" w:type="dxa"/>
            <w:tcBorders>
              <w:bottom w:val="single" w:sz="4" w:space="0" w:color="000000"/>
            </w:tcBorders>
          </w:tcPr>
          <w:p w14:paraId="64D1684D" w14:textId="58D89B87" w:rsidR="00AE31A6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</w:pPr>
            <w:r w:rsidRPr="00FD71BC">
              <w:rPr>
                <w:rFonts w:asciiTheme="minorBidi" w:hAnsiTheme="minorBidi" w:cstheme="minorBidi"/>
                <w:color w:val="000000"/>
                <w:sz w:val="22"/>
                <w:szCs w:val="22"/>
              </w:rPr>
              <w:t xml:space="preserve">Dr </w:t>
            </w:r>
            <w:r w:rsidRPr="00FD71BC"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 xml:space="preserve">Alexandros </w:t>
            </w:r>
            <w:proofErr w:type="spellStart"/>
            <w:r w:rsidRPr="00FD71BC"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>Yeratziotis</w:t>
            </w:r>
            <w:proofErr w:type="spellEnd"/>
            <w:r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>,</w:t>
            </w:r>
            <w:r w:rsidR="00DD586E">
              <w:rPr>
                <w:rFonts w:ascii="Segoe UI" w:hAnsi="Segoe UI" w:cs="Segoe UI"/>
                <w:color w:val="201F1E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 w:rsidR="00DD586E">
              <w:rPr>
                <w:rFonts w:ascii="Segoe UI" w:hAnsi="Segoe UI" w:cs="Segoe UI"/>
                <w:color w:val="201F1E"/>
                <w:sz w:val="23"/>
                <w:szCs w:val="23"/>
                <w:shd w:val="clear" w:color="auto" w:fill="FFFFFF"/>
              </w:rPr>
              <w:t>Evangelia</w:t>
            </w:r>
            <w:proofErr w:type="spellEnd"/>
            <w:r w:rsidR="00DD586E">
              <w:rPr>
                <w:rFonts w:ascii="Segoe UI" w:hAnsi="Segoe UI" w:cs="Segoe UI"/>
                <w:color w:val="201F1E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 w:rsidR="00DD586E">
              <w:rPr>
                <w:rFonts w:ascii="Segoe UI" w:hAnsi="Segoe UI" w:cs="Segoe UI"/>
                <w:color w:val="201F1E"/>
                <w:sz w:val="23"/>
                <w:szCs w:val="23"/>
                <w:shd w:val="clear" w:color="auto" w:fill="FFFFFF"/>
              </w:rPr>
              <w:t>Vanezi</w:t>
            </w:r>
            <w:proofErr w:type="spellEnd"/>
            <w:r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503D6FCB" w14:textId="77777777" w:rsidR="00AE31A6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</w:pPr>
            <w:r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 xml:space="preserve">Dr. </w:t>
            </w:r>
            <w:r w:rsidRPr="00FD71BC"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 xml:space="preserve">Riyadh </w:t>
            </w:r>
            <w:proofErr w:type="spellStart"/>
            <w:r w:rsidRPr="00FD71BC"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>Qashi</w:t>
            </w:r>
            <w:proofErr w:type="spellEnd"/>
            <w:r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 xml:space="preserve">, </w:t>
            </w:r>
          </w:p>
          <w:p w14:paraId="384083E6" w14:textId="42C9728E" w:rsidR="00AE31A6" w:rsidRPr="00FD71BC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Bidi" w:hAnsiTheme="minorBidi" w:cstheme="minorBidi"/>
                <w:color w:val="000000"/>
              </w:rPr>
            </w:pPr>
            <w:proofErr w:type="spellStart"/>
            <w:r>
              <w:rPr>
                <w:rFonts w:ascii="Segoe UI" w:hAnsi="Segoe UI" w:cs="Segoe UI"/>
                <w:color w:val="323130"/>
                <w:shd w:val="clear" w:color="auto" w:fill="FFFFFF"/>
              </w:rPr>
              <w:t>Prof.</w:t>
            </w:r>
            <w:proofErr w:type="spellEnd"/>
            <w:r>
              <w:rPr>
                <w:rFonts w:ascii="Segoe UI" w:hAnsi="Segoe UI" w:cs="Segoe UI"/>
                <w:color w:val="323130"/>
                <w:shd w:val="clear" w:color="auto" w:fill="FFFFFF"/>
              </w:rPr>
              <w:t xml:space="preserve"> Yaarob.al </w:t>
            </w:r>
            <w:proofErr w:type="spellStart"/>
            <w:r>
              <w:rPr>
                <w:rFonts w:ascii="Segoe UI" w:hAnsi="Segoe UI" w:cs="Segoe UI"/>
                <w:color w:val="323130"/>
                <w:shd w:val="clear" w:color="auto" w:fill="FFFFFF"/>
              </w:rPr>
              <w:t>G</w:t>
            </w:r>
            <w:r w:rsidRPr="00FD71BC">
              <w:rPr>
                <w:rFonts w:ascii="Segoe UI" w:hAnsi="Segoe UI" w:cs="Segoe UI"/>
                <w:color w:val="323130"/>
                <w:shd w:val="clear" w:color="auto" w:fill="FFFFFF"/>
              </w:rPr>
              <w:t>hanem</w:t>
            </w:r>
            <w:proofErr w:type="spellEnd"/>
            <w:r>
              <w:rPr>
                <w:rFonts w:ascii="Segoe UI" w:hAnsi="Segoe UI" w:cs="Segoe UI"/>
                <w:color w:val="323130"/>
                <w:shd w:val="clear" w:color="auto" w:fill="FFFFFF"/>
              </w:rPr>
              <w:t xml:space="preserve"> and </w:t>
            </w:r>
            <w:r>
              <w:rPr>
                <w:rFonts w:ascii="Calibri" w:hAnsi="Calibri" w:cs="Calibri"/>
                <w:color w:val="201F1E"/>
                <w:sz w:val="22"/>
                <w:szCs w:val="22"/>
                <w:shd w:val="clear" w:color="auto" w:fill="FFFFFF"/>
              </w:rPr>
              <w:t xml:space="preserve"> Professors </w:t>
            </w:r>
            <w:proofErr w:type="spellStart"/>
            <w:r>
              <w:rPr>
                <w:rFonts w:ascii="Calibri" w:hAnsi="Calibri" w:cs="Calibri"/>
                <w:color w:val="201F1E"/>
                <w:sz w:val="22"/>
                <w:szCs w:val="22"/>
                <w:shd w:val="clear" w:color="auto" w:fill="FFFFFF"/>
              </w:rPr>
              <w:t>Lurdes</w:t>
            </w:r>
            <w:proofErr w:type="spellEnd"/>
            <w:r>
              <w:rPr>
                <w:rFonts w:ascii="Calibri" w:hAnsi="Calibri" w:cs="Calibri"/>
                <w:color w:val="201F1E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01F1E"/>
                <w:sz w:val="22"/>
                <w:szCs w:val="22"/>
                <w:shd w:val="clear" w:color="auto" w:fill="FFFFFF"/>
              </w:rPr>
              <w:t>Castanheira</w:t>
            </w:r>
            <w:proofErr w:type="spellEnd"/>
            <w:r>
              <w:rPr>
                <w:rFonts w:ascii="Calibri" w:hAnsi="Calibri" w:cs="Calibri"/>
                <w:color w:val="201F1E"/>
                <w:sz w:val="22"/>
                <w:szCs w:val="22"/>
                <w:shd w:val="clear" w:color="auto" w:fill="FFFFFF"/>
              </w:rPr>
              <w:t xml:space="preserve"> and Isabel </w:t>
            </w:r>
            <w:proofErr w:type="spellStart"/>
            <w:r>
              <w:rPr>
                <w:rFonts w:ascii="Calibri" w:hAnsi="Calibri" w:cs="Calibri"/>
                <w:color w:val="201F1E"/>
                <w:sz w:val="22"/>
                <w:szCs w:val="22"/>
                <w:shd w:val="clear" w:color="auto" w:fill="FFFFFF"/>
              </w:rPr>
              <w:t>Vilaça</w:t>
            </w:r>
            <w:proofErr w:type="spellEnd"/>
          </w:p>
        </w:tc>
      </w:tr>
      <w:tr w:rsidR="00AE31A6" w:rsidRPr="008D767C" w14:paraId="6A8FEFD4" w14:textId="77777777" w:rsidTr="00FD71BC">
        <w:trPr>
          <w:trHeight w:val="728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1D83227A" w14:textId="64B83D70" w:rsidR="00AE31A6" w:rsidRPr="008D767C" w:rsidRDefault="00AE31A6" w:rsidP="00AE31A6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4.30-5.00</w:t>
            </w:r>
          </w:p>
        </w:tc>
        <w:tc>
          <w:tcPr>
            <w:tcW w:w="5835" w:type="dxa"/>
            <w:tcBorders>
              <w:bottom w:val="single" w:sz="4" w:space="0" w:color="000000"/>
            </w:tcBorders>
            <w:vAlign w:val="center"/>
          </w:tcPr>
          <w:p w14:paraId="1ABBE75F" w14:textId="2D129AD9" w:rsidR="00AE31A6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Student training in EU and replacing by online training</w:t>
            </w:r>
          </w:p>
        </w:tc>
        <w:tc>
          <w:tcPr>
            <w:tcW w:w="2790" w:type="dxa"/>
            <w:tcBorders>
              <w:bottom w:val="single" w:sz="4" w:space="0" w:color="000000"/>
            </w:tcBorders>
          </w:tcPr>
          <w:p w14:paraId="050DEB86" w14:textId="77777777" w:rsidR="00AE31A6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</w:pPr>
            <w:r w:rsidRPr="00FD71BC">
              <w:rPr>
                <w:rFonts w:asciiTheme="minorBidi" w:hAnsiTheme="minorBidi" w:cstheme="minorBidi"/>
                <w:color w:val="000000"/>
                <w:sz w:val="22"/>
                <w:szCs w:val="22"/>
              </w:rPr>
              <w:t xml:space="preserve">Dr </w:t>
            </w:r>
            <w:r w:rsidRPr="00FD71BC"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 xml:space="preserve">Alexandros </w:t>
            </w:r>
            <w:proofErr w:type="spellStart"/>
            <w:r w:rsidRPr="00FD71BC"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>Yeratziotis</w:t>
            </w:r>
            <w:proofErr w:type="spellEnd"/>
            <w:r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 xml:space="preserve">, </w:t>
            </w:r>
          </w:p>
          <w:p w14:paraId="0211358C" w14:textId="77777777" w:rsidR="00AE31A6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</w:pPr>
            <w:r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 xml:space="preserve">Dr. </w:t>
            </w:r>
            <w:r w:rsidRPr="00FD71BC"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 xml:space="preserve">Riyadh </w:t>
            </w:r>
            <w:proofErr w:type="spellStart"/>
            <w:r w:rsidRPr="00FD71BC"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>Qashi</w:t>
            </w:r>
            <w:proofErr w:type="spellEnd"/>
            <w:r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 xml:space="preserve">, </w:t>
            </w:r>
          </w:p>
          <w:p w14:paraId="4ACE61EF" w14:textId="7B596410" w:rsidR="00AE31A6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proofErr w:type="spellStart"/>
            <w:r>
              <w:rPr>
                <w:rFonts w:ascii="Segoe UI" w:hAnsi="Segoe UI" w:cs="Segoe UI"/>
                <w:color w:val="323130"/>
                <w:shd w:val="clear" w:color="auto" w:fill="FFFFFF"/>
              </w:rPr>
              <w:t>Prof.</w:t>
            </w:r>
            <w:proofErr w:type="spellEnd"/>
            <w:r>
              <w:rPr>
                <w:rFonts w:ascii="Segoe UI" w:hAnsi="Segoe UI" w:cs="Segoe UI"/>
                <w:color w:val="323130"/>
                <w:shd w:val="clear" w:color="auto" w:fill="FFFFFF"/>
              </w:rPr>
              <w:t xml:space="preserve"> Yaarob.al </w:t>
            </w:r>
            <w:proofErr w:type="spellStart"/>
            <w:r>
              <w:rPr>
                <w:rFonts w:ascii="Segoe UI" w:hAnsi="Segoe UI" w:cs="Segoe UI"/>
                <w:color w:val="323130"/>
                <w:shd w:val="clear" w:color="auto" w:fill="FFFFFF"/>
              </w:rPr>
              <w:t>G</w:t>
            </w:r>
            <w:r w:rsidRPr="00FD71BC">
              <w:rPr>
                <w:rFonts w:ascii="Segoe UI" w:hAnsi="Segoe UI" w:cs="Segoe UI"/>
                <w:color w:val="323130"/>
                <w:shd w:val="clear" w:color="auto" w:fill="FFFFFF"/>
              </w:rPr>
              <w:t>hanem</w:t>
            </w:r>
            <w:proofErr w:type="spellEnd"/>
            <w:r>
              <w:rPr>
                <w:rFonts w:ascii="Segoe UI" w:hAnsi="Segoe UI" w:cs="Segoe UI"/>
                <w:color w:val="323130"/>
                <w:shd w:val="clear" w:color="auto" w:fill="FFFFFF"/>
              </w:rPr>
              <w:t xml:space="preserve"> and </w:t>
            </w:r>
            <w:r>
              <w:rPr>
                <w:rFonts w:ascii="Calibri" w:hAnsi="Calibri" w:cs="Calibri"/>
                <w:color w:val="201F1E"/>
                <w:sz w:val="22"/>
                <w:szCs w:val="22"/>
                <w:shd w:val="clear" w:color="auto" w:fill="FFFFFF"/>
              </w:rPr>
              <w:t xml:space="preserve"> Professors </w:t>
            </w:r>
            <w:proofErr w:type="spellStart"/>
            <w:r>
              <w:rPr>
                <w:rFonts w:ascii="Calibri" w:hAnsi="Calibri" w:cs="Calibri"/>
                <w:color w:val="201F1E"/>
                <w:sz w:val="22"/>
                <w:szCs w:val="22"/>
                <w:shd w:val="clear" w:color="auto" w:fill="FFFFFF"/>
              </w:rPr>
              <w:t>Lurdes</w:t>
            </w:r>
            <w:proofErr w:type="spellEnd"/>
            <w:r>
              <w:rPr>
                <w:rFonts w:ascii="Calibri" w:hAnsi="Calibri" w:cs="Calibri"/>
                <w:color w:val="201F1E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201F1E"/>
                <w:sz w:val="22"/>
                <w:szCs w:val="22"/>
                <w:shd w:val="clear" w:color="auto" w:fill="FFFFFF"/>
              </w:rPr>
              <w:t>Castanheira</w:t>
            </w:r>
            <w:proofErr w:type="spellEnd"/>
            <w:r>
              <w:rPr>
                <w:rFonts w:ascii="Calibri" w:hAnsi="Calibri" w:cs="Calibri"/>
                <w:color w:val="201F1E"/>
                <w:sz w:val="22"/>
                <w:szCs w:val="22"/>
                <w:shd w:val="clear" w:color="auto" w:fill="FFFFFF"/>
              </w:rPr>
              <w:t xml:space="preserve"> and Isabel </w:t>
            </w:r>
            <w:proofErr w:type="spellStart"/>
            <w:r>
              <w:rPr>
                <w:rFonts w:ascii="Calibri" w:hAnsi="Calibri" w:cs="Calibri"/>
                <w:color w:val="201F1E"/>
                <w:sz w:val="22"/>
                <w:szCs w:val="22"/>
                <w:shd w:val="clear" w:color="auto" w:fill="FFFFFF"/>
              </w:rPr>
              <w:t>Vilaça</w:t>
            </w:r>
            <w:proofErr w:type="spellEnd"/>
          </w:p>
        </w:tc>
      </w:tr>
      <w:tr w:rsidR="00AE31A6" w:rsidRPr="008D767C" w14:paraId="25CCC231" w14:textId="77777777" w:rsidTr="00FD71BC">
        <w:trPr>
          <w:trHeight w:val="800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2895B806" w14:textId="6E9CDA50" w:rsidR="00AE31A6" w:rsidRPr="008D767C" w:rsidRDefault="00AE31A6" w:rsidP="00AE31A6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5.00-5.15</w:t>
            </w:r>
          </w:p>
        </w:tc>
        <w:tc>
          <w:tcPr>
            <w:tcW w:w="5835" w:type="dxa"/>
            <w:tcBorders>
              <w:bottom w:val="single" w:sz="4" w:space="0" w:color="000000"/>
            </w:tcBorders>
            <w:vAlign w:val="center"/>
          </w:tcPr>
          <w:p w14:paraId="4EB1D5CE" w14:textId="56E8F232" w:rsidR="00AE31A6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Enhancing the website</w:t>
            </w:r>
          </w:p>
        </w:tc>
        <w:tc>
          <w:tcPr>
            <w:tcW w:w="2790" w:type="dxa"/>
            <w:tcBorders>
              <w:bottom w:val="single" w:sz="4" w:space="0" w:color="000000"/>
            </w:tcBorders>
          </w:tcPr>
          <w:p w14:paraId="12C189B6" w14:textId="6879F9B2" w:rsidR="00AE31A6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Omer Maaitah, </w:t>
            </w:r>
            <w:proofErr w:type="spellStart"/>
            <w:r>
              <w:rPr>
                <w:color w:val="000000"/>
              </w:rPr>
              <w:t>Emad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qalgy</w:t>
            </w:r>
            <w:proofErr w:type="spellEnd"/>
            <w:r>
              <w:rPr>
                <w:color w:val="000000"/>
              </w:rPr>
              <w:t xml:space="preserve"> and </w:t>
            </w:r>
            <w:r w:rsidRPr="00FD71BC">
              <w:rPr>
                <w:rFonts w:asciiTheme="minorBidi" w:hAnsiTheme="minorBidi" w:cstheme="minorBidi"/>
                <w:color w:val="000000"/>
                <w:sz w:val="22"/>
                <w:szCs w:val="22"/>
              </w:rPr>
              <w:t xml:space="preserve">Dr </w:t>
            </w:r>
            <w:r w:rsidRPr="00FD71BC"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 xml:space="preserve">Alexandros </w:t>
            </w:r>
            <w:proofErr w:type="spellStart"/>
            <w:r w:rsidRPr="00FD71BC">
              <w:rPr>
                <w:rFonts w:asciiTheme="minorBidi" w:hAnsiTheme="minorBidi" w:cstheme="minorBidi"/>
                <w:color w:val="323130"/>
                <w:sz w:val="22"/>
                <w:szCs w:val="22"/>
                <w:shd w:val="clear" w:color="auto" w:fill="FFFFFF"/>
              </w:rPr>
              <w:t>Yeratziotis</w:t>
            </w:r>
            <w:proofErr w:type="spellEnd"/>
          </w:p>
        </w:tc>
      </w:tr>
      <w:tr w:rsidR="00AE31A6" w:rsidRPr="008D767C" w14:paraId="5E5585CF" w14:textId="77777777" w:rsidTr="00FD71BC">
        <w:trPr>
          <w:trHeight w:val="512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699BFEF" w14:textId="69B49FEC" w:rsidR="00AE31A6" w:rsidRPr="008D767C" w:rsidRDefault="00AE31A6" w:rsidP="00AE31A6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5.15-5.20</w:t>
            </w:r>
          </w:p>
        </w:tc>
        <w:tc>
          <w:tcPr>
            <w:tcW w:w="583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F018FB1" w14:textId="025DF942" w:rsidR="00AE31A6" w:rsidRPr="00496342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eastAsia="Calibri" w:hAnsiTheme="majorHAnsi" w:cs="Calibri"/>
                <w:color w:val="000000"/>
              </w:rPr>
            </w:pPr>
            <w:r>
              <w:rPr>
                <w:rFonts w:asciiTheme="majorHAnsi" w:eastAsia="Calibri" w:hAnsiTheme="majorHAnsi" w:cs="Calibri"/>
                <w:color w:val="000000"/>
              </w:rPr>
              <w:t xml:space="preserve">New Equipment </w:t>
            </w:r>
          </w:p>
        </w:tc>
        <w:tc>
          <w:tcPr>
            <w:tcW w:w="2790" w:type="dxa"/>
            <w:tcBorders>
              <w:top w:val="single" w:sz="4" w:space="0" w:color="000000"/>
              <w:bottom w:val="single" w:sz="4" w:space="0" w:color="000000"/>
            </w:tcBorders>
          </w:tcPr>
          <w:p w14:paraId="5364D53E" w14:textId="6A30125F" w:rsidR="00AE31A6" w:rsidRPr="00496342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="Calibri"/>
                <w:color w:val="000000"/>
              </w:rPr>
            </w:pPr>
            <w:r>
              <w:rPr>
                <w:rFonts w:asciiTheme="majorHAnsi" w:eastAsia="Calibri" w:hAnsiTheme="majorHAnsi" w:cs="Calibri"/>
                <w:color w:val="000000"/>
              </w:rPr>
              <w:t xml:space="preserve">Dr Mohamed </w:t>
            </w:r>
            <w:proofErr w:type="spellStart"/>
            <w:r>
              <w:rPr>
                <w:rFonts w:asciiTheme="majorHAnsi" w:eastAsia="Calibri" w:hAnsiTheme="majorHAnsi" w:cs="Calibri"/>
                <w:color w:val="000000"/>
              </w:rPr>
              <w:t>Sarayreh</w:t>
            </w:r>
            <w:proofErr w:type="spellEnd"/>
          </w:p>
        </w:tc>
      </w:tr>
      <w:tr w:rsidR="00AE31A6" w:rsidRPr="008D767C" w14:paraId="3B8CFF00" w14:textId="77777777" w:rsidTr="00FD71BC">
        <w:trPr>
          <w:trHeight w:val="431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46B3A6FD" w14:textId="2290A9AA" w:rsidR="00AE31A6" w:rsidRPr="008D767C" w:rsidRDefault="00AE31A6" w:rsidP="00AE31A6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5.20-5.30</w:t>
            </w:r>
          </w:p>
        </w:tc>
        <w:tc>
          <w:tcPr>
            <w:tcW w:w="5835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571C16AA" w14:textId="540C8741" w:rsidR="00AE31A6" w:rsidRPr="00A013DA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Discussion the Med report 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000000"/>
            </w:tcBorders>
          </w:tcPr>
          <w:p w14:paraId="7373C657" w14:textId="2C9AB2E8" w:rsidR="00AE31A6" w:rsidRPr="00A013DA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cs="Calibri"/>
                <w:color w:val="000000"/>
              </w:rPr>
            </w:pPr>
            <w:r>
              <w:rPr>
                <w:color w:val="000000"/>
              </w:rPr>
              <w:t xml:space="preserve">Dr Mohamed </w:t>
            </w:r>
            <w:proofErr w:type="spellStart"/>
            <w:r>
              <w:rPr>
                <w:color w:val="000000"/>
              </w:rPr>
              <w:t>majalee</w:t>
            </w:r>
            <w:proofErr w:type="spellEnd"/>
          </w:p>
        </w:tc>
      </w:tr>
      <w:tr w:rsidR="00AE31A6" w:rsidRPr="008D767C" w14:paraId="36C6FEEA" w14:textId="77777777" w:rsidTr="00FD71BC">
        <w:trPr>
          <w:trHeight w:val="431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3F3334F6" w14:textId="5A44FF1A" w:rsidR="00AE31A6" w:rsidRPr="008D767C" w:rsidRDefault="00AE31A6" w:rsidP="00AE31A6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5.30-5.45</w:t>
            </w:r>
          </w:p>
        </w:tc>
        <w:tc>
          <w:tcPr>
            <w:tcW w:w="5835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2A8387BA" w14:textId="58681408" w:rsidR="00AE31A6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Physical Local meeting and workshops in JUST, MU, TTU, AHU and UJ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000000"/>
            </w:tcBorders>
          </w:tcPr>
          <w:p w14:paraId="12FAB38E" w14:textId="6DE67DB3" w:rsidR="00AE31A6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Prof </w:t>
            </w:r>
            <w:proofErr w:type="spellStart"/>
            <w:r>
              <w:rPr>
                <w:color w:val="000000"/>
              </w:rPr>
              <w:t>Fahmi</w:t>
            </w:r>
            <w:proofErr w:type="spellEnd"/>
            <w:r>
              <w:rPr>
                <w:color w:val="000000"/>
              </w:rPr>
              <w:t xml:space="preserve">, Prof Ahmed, Prof </w:t>
            </w:r>
            <w:proofErr w:type="spellStart"/>
            <w:r>
              <w:rPr>
                <w:color w:val="000000"/>
              </w:rPr>
              <w:t>Suliman</w:t>
            </w:r>
            <w:proofErr w:type="spellEnd"/>
            <w:r>
              <w:rPr>
                <w:color w:val="000000"/>
              </w:rPr>
              <w:t xml:space="preserve"> and prof </w:t>
            </w:r>
            <w:proofErr w:type="spellStart"/>
            <w:r>
              <w:rPr>
                <w:color w:val="000000"/>
              </w:rPr>
              <w:t>Mahsneh</w:t>
            </w:r>
            <w:proofErr w:type="spellEnd"/>
          </w:p>
        </w:tc>
      </w:tr>
      <w:tr w:rsidR="00AE31A6" w:rsidRPr="008D767C" w14:paraId="7FF0BC73" w14:textId="77777777" w:rsidTr="00FD71BC">
        <w:trPr>
          <w:trHeight w:val="431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7ADA1134" w14:textId="3A903817" w:rsidR="00AE31A6" w:rsidRPr="008D767C" w:rsidRDefault="00AE31A6" w:rsidP="00AE31A6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5.45-6.00</w:t>
            </w:r>
          </w:p>
        </w:tc>
        <w:tc>
          <w:tcPr>
            <w:tcW w:w="5835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1AD2E451" w14:textId="0FB0AF24" w:rsidR="00AE31A6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Result of Job Jo findings to be sent to ministry of MPWH in Jordan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000000"/>
            </w:tcBorders>
          </w:tcPr>
          <w:p w14:paraId="278DA49C" w14:textId="2CF3E97B" w:rsidR="00AE31A6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Gyith</w:t>
            </w:r>
            <w:proofErr w:type="spellEnd"/>
            <w:r>
              <w:rPr>
                <w:color w:val="000000"/>
              </w:rPr>
              <w:t xml:space="preserve"> and </w:t>
            </w:r>
            <w:proofErr w:type="spellStart"/>
            <w:r>
              <w:rPr>
                <w:color w:val="000000"/>
              </w:rPr>
              <w:t>zobideh</w:t>
            </w:r>
            <w:proofErr w:type="spellEnd"/>
            <w:r>
              <w:rPr>
                <w:color w:val="000000"/>
              </w:rPr>
              <w:t xml:space="preserve"> and Omer </w:t>
            </w:r>
            <w:proofErr w:type="spellStart"/>
            <w:r>
              <w:rPr>
                <w:color w:val="000000"/>
              </w:rPr>
              <w:t>maaitah</w:t>
            </w:r>
            <w:proofErr w:type="spellEnd"/>
          </w:p>
        </w:tc>
      </w:tr>
      <w:tr w:rsidR="00AE31A6" w:rsidRPr="008D767C" w14:paraId="40094800" w14:textId="77777777" w:rsidTr="00FD71BC">
        <w:trPr>
          <w:trHeight w:val="424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B1F8588" w14:textId="1872DFA6" w:rsidR="00AE31A6" w:rsidRPr="008D767C" w:rsidRDefault="00AE31A6" w:rsidP="00AE31A6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6.00-7.00 pm-</w:t>
            </w:r>
          </w:p>
        </w:tc>
        <w:tc>
          <w:tcPr>
            <w:tcW w:w="5835" w:type="dxa"/>
            <w:tcBorders>
              <w:top w:val="single" w:sz="4" w:space="0" w:color="000000"/>
              <w:bottom w:val="single" w:sz="4" w:space="0" w:color="000000"/>
            </w:tcBorders>
          </w:tcPr>
          <w:p w14:paraId="75944A21" w14:textId="12A5AFCB" w:rsidR="00AE31A6" w:rsidRPr="00496342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="Calibri"/>
                <w:color w:val="000000"/>
              </w:rPr>
            </w:pPr>
            <w:r>
              <w:rPr>
                <w:color w:val="000000"/>
              </w:rPr>
              <w:t>Closure discussion</w:t>
            </w:r>
          </w:p>
        </w:tc>
        <w:tc>
          <w:tcPr>
            <w:tcW w:w="2790" w:type="dxa"/>
            <w:tcBorders>
              <w:top w:val="single" w:sz="4" w:space="0" w:color="000000"/>
              <w:bottom w:val="single" w:sz="4" w:space="0" w:color="000000"/>
            </w:tcBorders>
          </w:tcPr>
          <w:p w14:paraId="735286C6" w14:textId="6A75EA83" w:rsidR="00AE31A6" w:rsidRPr="00496342" w:rsidRDefault="00AE31A6" w:rsidP="00A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="Calibri"/>
                <w:color w:val="000000"/>
              </w:rPr>
            </w:pPr>
          </w:p>
        </w:tc>
      </w:tr>
    </w:tbl>
    <w:p w14:paraId="3077EF26" w14:textId="3188B9E4" w:rsidR="00AE31A6" w:rsidRPr="008D767C" w:rsidRDefault="00AE31A6" w:rsidP="00AE31A6"/>
    <w:p w14:paraId="4EDE9E2D" w14:textId="44192AE4" w:rsidR="00AE31A6" w:rsidRDefault="00AE31A6">
      <w:pPr>
        <w:spacing w:after="200" w:line="276" w:lineRule="auto"/>
      </w:pPr>
    </w:p>
    <w:p w14:paraId="148F3A4F" w14:textId="6736D5C0" w:rsidR="00AE31A6" w:rsidRDefault="00AE31A6">
      <w:pPr>
        <w:spacing w:after="200" w:line="276" w:lineRule="auto"/>
      </w:pPr>
    </w:p>
    <w:p w14:paraId="3DB30589" w14:textId="5881A49F" w:rsidR="00AE31A6" w:rsidRDefault="00AE31A6">
      <w:pPr>
        <w:spacing w:after="200" w:line="276" w:lineRule="auto"/>
      </w:pPr>
    </w:p>
    <w:p w14:paraId="00955131" w14:textId="4C1B4251" w:rsidR="00AE31A6" w:rsidRDefault="00AE31A6">
      <w:pPr>
        <w:spacing w:after="200" w:line="276" w:lineRule="auto"/>
      </w:pPr>
    </w:p>
    <w:p w14:paraId="4CCBFFA8" w14:textId="77777777" w:rsidR="00AE31A6" w:rsidRDefault="00AE31A6">
      <w:pPr>
        <w:spacing w:after="200" w:line="276" w:lineRule="auto"/>
      </w:pPr>
    </w:p>
    <w:p w14:paraId="2F51DC1F" w14:textId="4B2112E4" w:rsidR="00AD5BBD" w:rsidRPr="008D767C" w:rsidRDefault="001038F9">
      <w:pPr>
        <w:spacing w:after="200" w:line="276" w:lineRule="auto"/>
      </w:pPr>
      <w:r w:rsidRPr="008D767C">
        <w:br w:type="page"/>
      </w:r>
    </w:p>
    <w:sectPr w:rsidR="00AD5BBD" w:rsidRPr="008D767C" w:rsidSect="00AD5BB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728" w:right="720" w:bottom="1584" w:left="72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67E0B3" w14:textId="77777777" w:rsidR="00DD18BE" w:rsidRDefault="00DD18BE" w:rsidP="00AD5BBD">
      <w:r>
        <w:separator/>
      </w:r>
    </w:p>
  </w:endnote>
  <w:endnote w:type="continuationSeparator" w:id="0">
    <w:p w14:paraId="058D1825" w14:textId="77777777" w:rsidR="00DD18BE" w:rsidRDefault="00DD18BE" w:rsidP="00AD5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F63EC3" w14:textId="77777777" w:rsidR="00AD5BBD" w:rsidRDefault="003C250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rFonts w:cs="Cambria"/>
        <w:color w:val="000000"/>
      </w:rPr>
      <w:fldChar w:fldCharType="begin"/>
    </w:r>
    <w:r w:rsidR="001038F9">
      <w:rPr>
        <w:rFonts w:cs="Cambria"/>
        <w:color w:val="000000"/>
      </w:rPr>
      <w:instrText>PAGE</w:instrText>
    </w:r>
    <w:r>
      <w:rPr>
        <w:rFonts w:cs="Cambria"/>
        <w:color w:val="000000"/>
      </w:rPr>
      <w:fldChar w:fldCharType="end"/>
    </w:r>
  </w:p>
  <w:p w14:paraId="01D272EB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cs="Cambria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187618" w14:textId="12D6E9BF" w:rsidR="00AD5BBD" w:rsidRDefault="003C2507">
    <w:pPr>
      <w:tabs>
        <w:tab w:val="center" w:pos="4680"/>
        <w:tab w:val="right" w:pos="9360"/>
      </w:tabs>
      <w:jc w:val="center"/>
      <w:rPr>
        <w:rFonts w:ascii="Calibri" w:eastAsia="Calibri" w:hAnsi="Calibri" w:cs="Calibri"/>
        <w:sz w:val="22"/>
        <w:szCs w:val="22"/>
      </w:rPr>
    </w:pPr>
    <w:r>
      <w:rPr>
        <w:rFonts w:ascii="Calibri" w:eastAsia="Calibri" w:hAnsi="Calibri" w:cs="Calibri"/>
        <w:sz w:val="22"/>
        <w:szCs w:val="22"/>
      </w:rPr>
      <w:fldChar w:fldCharType="begin"/>
    </w:r>
    <w:r w:rsidR="001038F9">
      <w:rPr>
        <w:rFonts w:ascii="Calibri" w:eastAsia="Calibri" w:hAnsi="Calibri" w:cs="Calibri"/>
        <w:sz w:val="22"/>
        <w:szCs w:val="22"/>
      </w:rPr>
      <w:instrText>PAGE</w:instrText>
    </w:r>
    <w:r>
      <w:rPr>
        <w:rFonts w:ascii="Calibri" w:eastAsia="Calibri" w:hAnsi="Calibri" w:cs="Calibri"/>
        <w:sz w:val="22"/>
        <w:szCs w:val="22"/>
      </w:rPr>
      <w:fldChar w:fldCharType="separate"/>
    </w:r>
    <w:r w:rsidR="00DD586E">
      <w:rPr>
        <w:rFonts w:ascii="Calibri" w:eastAsia="Calibri" w:hAnsi="Calibri" w:cs="Calibri"/>
        <w:noProof/>
        <w:sz w:val="22"/>
        <w:szCs w:val="22"/>
      </w:rPr>
      <w:t>3</w:t>
    </w:r>
    <w:r>
      <w:rPr>
        <w:rFonts w:ascii="Calibri" w:eastAsia="Calibri" w:hAnsi="Calibri" w:cs="Calibri"/>
        <w:sz w:val="22"/>
        <w:szCs w:val="22"/>
      </w:rPr>
      <w:fldChar w:fldCharType="end"/>
    </w:r>
  </w:p>
  <w:p w14:paraId="697765F5" w14:textId="77777777" w:rsidR="00AD5BBD" w:rsidRDefault="00AD5BBD">
    <w:pPr>
      <w:pBdr>
        <w:bottom w:val="single" w:sz="12" w:space="1" w:color="000000"/>
      </w:pBdr>
      <w:tabs>
        <w:tab w:val="center" w:pos="4680"/>
        <w:tab w:val="right" w:pos="9360"/>
      </w:tabs>
      <w:ind w:right="360"/>
      <w:jc w:val="center"/>
      <w:rPr>
        <w:rFonts w:ascii="Verdana" w:eastAsia="Verdana" w:hAnsi="Verdana" w:cs="Verdana"/>
        <w:sz w:val="14"/>
        <w:szCs w:val="14"/>
      </w:rPr>
    </w:pPr>
  </w:p>
  <w:p w14:paraId="248F4B49" w14:textId="77777777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t xml:space="preserve">ERASMUS+ Programme – JOB-JO Project Number: </w:t>
    </w:r>
    <w:r>
      <w:rPr>
        <w:rFonts w:cs="Cambria"/>
        <w:color w:val="000000"/>
        <w:sz w:val="22"/>
        <w:szCs w:val="22"/>
      </w:rPr>
      <w:t>598428-EPP-1-2018-JO-EPPKA2-CBHE-JP</w:t>
    </w:r>
  </w:p>
  <w:p w14:paraId="2847FCD9" w14:textId="77777777" w:rsidR="00AD5BBD" w:rsidRDefault="00AD5BBD">
    <w:pPr>
      <w:tabs>
        <w:tab w:val="center" w:pos="4680"/>
        <w:tab w:val="right" w:pos="9360"/>
      </w:tabs>
      <w:ind w:left="-360" w:right="180"/>
      <w:jc w:val="center"/>
      <w:rPr>
        <w:rFonts w:ascii="Calibri" w:eastAsia="Calibri" w:hAnsi="Calibri" w:cs="Calibri"/>
        <w:sz w:val="22"/>
        <w:szCs w:val="22"/>
      </w:rPr>
    </w:pPr>
  </w:p>
  <w:p w14:paraId="6CBBD5B0" w14:textId="77777777" w:rsidR="00AD5BBD" w:rsidRDefault="001038F9">
    <w:pPr>
      <w:tabs>
        <w:tab w:val="left" w:pos="6195"/>
      </w:tabs>
      <w:rPr>
        <w:rFonts w:ascii="Calibri" w:eastAsia="Calibri" w:hAnsi="Calibri" w:cs="Calibri"/>
        <w:sz w:val="22"/>
        <w:szCs w:val="22"/>
      </w:rPr>
    </w:pPr>
    <w:r>
      <w:rPr>
        <w:rFonts w:ascii="Calibri" w:eastAsia="Calibri" w:hAnsi="Calibri" w:cs="Calibri"/>
        <w:sz w:val="22"/>
        <w:szCs w:val="2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862BB" w14:textId="77777777" w:rsidR="00AD5BBD" w:rsidRDefault="00AD5BBD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cs="Cambria"/>
        <w:color w:val="000000"/>
      </w:rPr>
    </w:pPr>
  </w:p>
  <w:tbl>
    <w:tblPr>
      <w:tblStyle w:val="a2"/>
      <w:tblW w:w="8678" w:type="dxa"/>
      <w:jc w:val="center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499"/>
      <w:gridCol w:w="5179"/>
    </w:tblGrid>
    <w:tr w:rsidR="00AD5BBD" w14:paraId="3B37EE2F" w14:textId="77777777">
      <w:trPr>
        <w:trHeight w:val="940"/>
        <w:jc w:val="center"/>
      </w:trPr>
      <w:tc>
        <w:tcPr>
          <w:tcW w:w="3499" w:type="dxa"/>
        </w:tcPr>
        <w:p w14:paraId="661086BC" w14:textId="7AB7DBD2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sz w:val="16"/>
              <w:szCs w:val="16"/>
            </w:rPr>
          </w:pPr>
          <w:r>
            <w:rPr>
              <w:noProof/>
              <w:lang w:val="en-US"/>
            </w:rPr>
            <w:drawing>
              <wp:anchor distT="0" distB="0" distL="0" distR="0" simplePos="0" relativeHeight="251691008" behindDoc="1" locked="0" layoutInCell="1" allowOverlap="1" wp14:anchorId="5AFFEECF" wp14:editId="277951AB">
                <wp:simplePos x="0" y="0"/>
                <wp:positionH relativeFrom="column">
                  <wp:posOffset>12700</wp:posOffset>
                </wp:positionH>
                <wp:positionV relativeFrom="paragraph">
                  <wp:posOffset>65735</wp:posOffset>
                </wp:positionV>
                <wp:extent cx="2084705" cy="591185"/>
                <wp:effectExtent l="0" t="0" r="0" b="0"/>
                <wp:wrapNone/>
                <wp:docPr id="14" name="image6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4705" cy="59118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 w:rsidR="00072DB7"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43ED81F" wp14:editId="0730EB19">
                    <wp:simplePos x="0" y="0"/>
                    <wp:positionH relativeFrom="margin">
                      <wp:posOffset>-1090295</wp:posOffset>
                    </wp:positionH>
                    <wp:positionV relativeFrom="paragraph">
                      <wp:posOffset>-26670</wp:posOffset>
                    </wp:positionV>
                    <wp:extent cx="7562850" cy="0"/>
                    <wp:effectExtent l="20320" t="19050" r="17780" b="19050"/>
                    <wp:wrapNone/>
                    <wp:docPr id="1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7562850" cy="0"/>
                            </a:xfrm>
                            <a:prstGeom prst="straightConnector1">
                              <a:avLst/>
                            </a:prstGeom>
                            <a:noFill/>
                            <a:ln w="28575"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shapetype w14:anchorId="7BA40DD7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85.85pt;margin-top:-2.1pt;width:595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" strokecolor="#5a5a5a [2109]" strokeweight="2.25pt">
                    <w10:wrap anchorx="margin"/>
                  </v:shape>
                </w:pict>
              </mc:Fallback>
            </mc:AlternateContent>
          </w:r>
        </w:p>
      </w:tc>
      <w:tc>
        <w:tcPr>
          <w:tcW w:w="5179" w:type="dxa"/>
        </w:tcPr>
        <w:p w14:paraId="230DBC3B" w14:textId="77777777" w:rsidR="00AD5BBD" w:rsidRDefault="00AD5BBD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color w:val="404040"/>
              <w:sz w:val="16"/>
              <w:szCs w:val="16"/>
            </w:rPr>
          </w:pPr>
        </w:p>
        <w:p w14:paraId="60FAE66B" w14:textId="77777777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color w:val="404040"/>
              <w:sz w:val="16"/>
              <w:szCs w:val="16"/>
            </w:rPr>
          </w:pPr>
          <w:r>
            <w:rPr>
              <w:rFonts w:ascii="Calibri" w:eastAsia="Calibri" w:hAnsi="Calibri" w:cs="Calibri"/>
              <w:color w:val="404040"/>
              <w:sz w:val="16"/>
              <w:szCs w:val="16"/>
            </w:rPr>
            <w:t>This Project has been funded with support from the European Commission.</w:t>
          </w:r>
        </w:p>
        <w:p w14:paraId="14667F8D" w14:textId="77777777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sz w:val="16"/>
              <w:szCs w:val="16"/>
            </w:rPr>
          </w:pPr>
          <w:r>
            <w:rPr>
              <w:rFonts w:ascii="Calibri" w:eastAsia="Calibri" w:hAnsi="Calibri" w:cs="Calibri"/>
              <w:color w:val="404040"/>
              <w:sz w:val="16"/>
              <w:szCs w:val="16"/>
            </w:rPr>
            <w:t>This publication reflects the views only of the author, and the Commission cannot be held responsible for any use which may be made of the information contained therein.</w:t>
          </w:r>
        </w:p>
      </w:tc>
    </w:tr>
  </w:tbl>
  <w:p w14:paraId="6BB9501F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cs="Cambria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37DA33" w14:textId="77777777" w:rsidR="00DD18BE" w:rsidRDefault="00DD18BE" w:rsidP="00AD5BBD">
      <w:r>
        <w:separator/>
      </w:r>
    </w:p>
  </w:footnote>
  <w:footnote w:type="continuationSeparator" w:id="0">
    <w:p w14:paraId="7C1DEB88" w14:textId="77777777" w:rsidR="00DD18BE" w:rsidRDefault="00DD18BE" w:rsidP="00AD5B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DB545E" w14:textId="222A9108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BC974B7" wp14:editId="0A8F5C63">
          <wp:simplePos x="0" y="0"/>
          <wp:positionH relativeFrom="column">
            <wp:posOffset>5131435</wp:posOffset>
          </wp:positionH>
          <wp:positionV relativeFrom="paragraph">
            <wp:posOffset>193040</wp:posOffset>
          </wp:positionV>
          <wp:extent cx="1910715" cy="548640"/>
          <wp:effectExtent l="0" t="0" r="0" b="0"/>
          <wp:wrapSquare wrapText="bothSides" distT="0" distB="0" distL="114300" distR="114300"/>
          <wp:docPr id="8" name="image2.png" descr="C:\Users\user\AppData\Local\Microsoft\Windows\INetCache\Content.Word\european un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C:\Users\user\AppData\Local\Microsoft\Windows\INetCache\Content.Word\european union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10715" cy="548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8D7F584" wp14:editId="4FF2A198">
          <wp:simplePos x="0" y="0"/>
          <wp:positionH relativeFrom="column">
            <wp:posOffset>-295909</wp:posOffset>
          </wp:positionH>
          <wp:positionV relativeFrom="paragraph">
            <wp:posOffset>-87629</wp:posOffset>
          </wp:positionV>
          <wp:extent cx="1386840" cy="977900"/>
          <wp:effectExtent l="0" t="0" r="0" b="0"/>
          <wp:wrapNone/>
          <wp:docPr id="9" name="image4.png" descr="C:\Users\user\AppData\Local\Microsoft\Windows\INetCache\Content.Word\job j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C:\Users\user\AppData\Local\Microsoft\Windows\INetCache\Content.Word\job jo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86840" cy="977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A2E197D" wp14:editId="4C48DBF1">
              <wp:simplePos x="0" y="0"/>
              <wp:positionH relativeFrom="margin">
                <wp:posOffset>659130</wp:posOffset>
              </wp:positionH>
              <wp:positionV relativeFrom="paragraph">
                <wp:posOffset>215265</wp:posOffset>
              </wp:positionV>
              <wp:extent cx="4810760" cy="531495"/>
              <wp:effectExtent l="1905" t="0" r="0" b="0"/>
              <wp:wrapNone/>
              <wp:docPr id="5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10760" cy="531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8F7F35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 xml:space="preserve">Promotion Youth Employment </w:t>
                          </w:r>
                          <w:proofErr w:type="gramStart"/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In</w:t>
                          </w:r>
                          <w:proofErr w:type="gramEnd"/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 xml:space="preserve"> Prompt Area In Jordan/</w:t>
                          </w:r>
                        </w:p>
                        <w:p w14:paraId="680FD9DC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Job-Jo (598428-EPP-1-2019-Jo-EPPKA2-CEHE-JP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2E197D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7" type="#_x0000_t202" style="position:absolute;left:0;text-align:left;margin-left:51.9pt;margin-top:16.95pt;width:378.8pt;height:41.8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3jDtQIAALo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" filled="f" stroked="f">
              <v:textbox>
                <w:txbxContent>
                  <w:p w14:paraId="3C8F7F35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Promotion Youth Employment In Prompt Area In Jordan/</w:t>
                    </w:r>
                  </w:p>
                  <w:p w14:paraId="680FD9DC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Job-Jo (598428-EPP-1-2019-Jo-EPPKA2-CEHE-JP)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81792" behindDoc="0" locked="0" layoutInCell="1" allowOverlap="1" wp14:anchorId="45949F03" wp14:editId="71A4FE51">
          <wp:simplePos x="0" y="0"/>
          <wp:positionH relativeFrom="column">
            <wp:posOffset>952500</wp:posOffset>
          </wp:positionH>
          <wp:positionV relativeFrom="paragraph">
            <wp:posOffset>0</wp:posOffset>
          </wp:positionV>
          <wp:extent cx="4219575" cy="981075"/>
          <wp:effectExtent l="0" t="0" r="0" b="0"/>
          <wp:wrapNone/>
          <wp:docPr id="10" name="image1.png" descr="C:\Users\user\AppData\Local\Microsoft\Windows\INetCache\Content.Word\word tem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Users\user\AppData\Local\Microsoft\Windows\INetCache\Content.Word\word tem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219575" cy="981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61BD6D86" wp14:editId="41828CC5">
              <wp:simplePos x="0" y="0"/>
              <wp:positionH relativeFrom="margin">
                <wp:posOffset>962025</wp:posOffset>
              </wp:positionH>
              <wp:positionV relativeFrom="paragraph">
                <wp:posOffset>123825</wp:posOffset>
              </wp:positionV>
              <wp:extent cx="4213225" cy="701040"/>
              <wp:effectExtent l="9525" t="9525" r="6350" b="13335"/>
              <wp:wrapNone/>
              <wp:docPr id="4" name="Rectangl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213225" cy="7010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2B7DD39F" id="Rectangle 26" o:spid="_x0000_s1026" style="position:absolute;margin-left:75.75pt;margin-top:9.75pt;width:331.75pt;height:55.2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" filled="f" strokecolor="#5a5a5a [2109]">
              <w10:wrap anchorx="margin"/>
            </v:rect>
          </w:pict>
        </mc:Fallback>
      </mc:AlternateContent>
    </w:r>
  </w:p>
  <w:p w14:paraId="39407E1A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0F8AF" w14:textId="31C2300D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noProof/>
        <w:lang w:val="en-US"/>
      </w:rPr>
      <w:drawing>
        <wp:anchor distT="0" distB="0" distL="114300" distR="114300" simplePos="0" relativeHeight="251685888" behindDoc="0" locked="0" layoutInCell="1" allowOverlap="1" wp14:anchorId="3B1F9083" wp14:editId="44F7BB78">
          <wp:simplePos x="0" y="0"/>
          <wp:positionH relativeFrom="column">
            <wp:posOffset>5131435</wp:posOffset>
          </wp:positionH>
          <wp:positionV relativeFrom="paragraph">
            <wp:posOffset>193040</wp:posOffset>
          </wp:positionV>
          <wp:extent cx="1910715" cy="548640"/>
          <wp:effectExtent l="0" t="0" r="0" b="0"/>
          <wp:wrapSquare wrapText="bothSides" distT="0" distB="0" distL="114300" distR="114300"/>
          <wp:docPr id="11" name="image2.png" descr="C:\Users\user\AppData\Local\Microsoft\Windows\INetCache\Content.Word\european un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C:\Users\user\AppData\Local\Microsoft\Windows\INetCache\Content.Word\european union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10715" cy="548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86912" behindDoc="0" locked="0" layoutInCell="1" allowOverlap="1" wp14:anchorId="6EDFC82D" wp14:editId="1A0F6188">
          <wp:simplePos x="0" y="0"/>
          <wp:positionH relativeFrom="column">
            <wp:posOffset>-295909</wp:posOffset>
          </wp:positionH>
          <wp:positionV relativeFrom="paragraph">
            <wp:posOffset>-87629</wp:posOffset>
          </wp:positionV>
          <wp:extent cx="1386840" cy="977900"/>
          <wp:effectExtent l="0" t="0" r="0" b="0"/>
          <wp:wrapNone/>
          <wp:docPr id="12" name="image4.png" descr="C:\Users\user\AppData\Local\Microsoft\Windows\INetCache\Content.Word\job j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C:\Users\user\AppData\Local\Microsoft\Windows\INetCache\Content.Word\job jo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86840" cy="977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1D698F" wp14:editId="387669B6">
              <wp:simplePos x="0" y="0"/>
              <wp:positionH relativeFrom="margin">
                <wp:posOffset>659130</wp:posOffset>
              </wp:positionH>
              <wp:positionV relativeFrom="paragraph">
                <wp:posOffset>215265</wp:posOffset>
              </wp:positionV>
              <wp:extent cx="4810760" cy="531495"/>
              <wp:effectExtent l="1905" t="0" r="0" b="0"/>
              <wp:wrapNone/>
              <wp:docPr id="3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10760" cy="531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C2873E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Promotion Youth Employment in Prompt Area in Jordan/</w:t>
                          </w:r>
                        </w:p>
                        <w:p w14:paraId="33CB0B53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Job-Jo (598428-EPP-1-2019-Jo-EPPKA2-CEHE-JP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1D698F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left:0;text-align:left;margin-left:51.9pt;margin-top:16.95pt;width:378.8pt;height:41.8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KZY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" filled="f" stroked="f">
              <v:textbox>
                <w:txbxContent>
                  <w:p w14:paraId="1AC2873E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Promotion Youth Employment in Prompt Area in Jordan/</w:t>
                    </w:r>
                  </w:p>
                  <w:p w14:paraId="33CB0B53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Job-Jo (598428-EPP-1-2019-Jo-EPPKA2-CEHE-JP)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89984" behindDoc="0" locked="0" layoutInCell="1" allowOverlap="1" wp14:anchorId="126773E9" wp14:editId="25D666C5">
          <wp:simplePos x="0" y="0"/>
          <wp:positionH relativeFrom="column">
            <wp:posOffset>952500</wp:posOffset>
          </wp:positionH>
          <wp:positionV relativeFrom="paragraph">
            <wp:posOffset>0</wp:posOffset>
          </wp:positionV>
          <wp:extent cx="4219575" cy="10410825"/>
          <wp:effectExtent l="19050" t="0" r="9525" b="0"/>
          <wp:wrapNone/>
          <wp:docPr id="13" name="image1.png" descr="C:\Users\user\AppData\Local\Microsoft\Windows\INetCache\Content.Word\word tem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Users\user\AppData\Local\Microsoft\Windows\INetCache\Content.Word\word tem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219575" cy="10410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2D316517" wp14:editId="217378C3">
              <wp:simplePos x="0" y="0"/>
              <wp:positionH relativeFrom="margin">
                <wp:posOffset>956310</wp:posOffset>
              </wp:positionH>
              <wp:positionV relativeFrom="paragraph">
                <wp:posOffset>118110</wp:posOffset>
              </wp:positionV>
              <wp:extent cx="4213225" cy="701040"/>
              <wp:effectExtent l="13335" t="13335" r="12065" b="9525"/>
              <wp:wrapNone/>
              <wp:docPr id="2" name="Rectangl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213225" cy="7010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37B200D5" id="Rectangle 20" o:spid="_x0000_s1026" style="position:absolute;margin-left:75.3pt;margin-top:9.3pt;width:331.75pt;height:55.2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" filled="f" strokecolor="#5a5a5a [2109]">
              <w10:wrap anchorx="margin"/>
            </v:rect>
          </w:pict>
        </mc:Fallback>
      </mc:AlternateContent>
    </w:r>
  </w:p>
  <w:p w14:paraId="25813801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BE2EAD"/>
    <w:multiLevelType w:val="multilevel"/>
    <w:tmpl w:val="B7DE55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  <w:rPr>
        <w:b w:val="0"/>
      </w:r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1" w15:restartNumberingAfterBreak="0">
    <w:nsid w:val="1CE83A47"/>
    <w:multiLevelType w:val="multilevel"/>
    <w:tmpl w:val="DED2BC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2" w15:restartNumberingAfterBreak="0">
    <w:nsid w:val="349B6E06"/>
    <w:multiLevelType w:val="hybridMultilevel"/>
    <w:tmpl w:val="4D0AE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DF15A8"/>
    <w:multiLevelType w:val="multilevel"/>
    <w:tmpl w:val="06F2B9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4" w15:restartNumberingAfterBreak="0">
    <w:nsid w:val="4BDA2F2D"/>
    <w:multiLevelType w:val="multilevel"/>
    <w:tmpl w:val="20828E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38E67B0"/>
    <w:multiLevelType w:val="multilevel"/>
    <w:tmpl w:val="873465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Mzc3tDQ3tTC3NDdR0lEKTi0uzszPAykwqQUA26hGFSwAAAA="/>
  </w:docVars>
  <w:rsids>
    <w:rsidRoot w:val="00AD5BBD"/>
    <w:rsid w:val="00007361"/>
    <w:rsid w:val="00012D67"/>
    <w:rsid w:val="000277FA"/>
    <w:rsid w:val="00072DB7"/>
    <w:rsid w:val="000937AA"/>
    <w:rsid w:val="001038F9"/>
    <w:rsid w:val="001B1DAE"/>
    <w:rsid w:val="002D0CA6"/>
    <w:rsid w:val="002D3114"/>
    <w:rsid w:val="00356E7C"/>
    <w:rsid w:val="003B40B7"/>
    <w:rsid w:val="003C2507"/>
    <w:rsid w:val="003C459D"/>
    <w:rsid w:val="0048773F"/>
    <w:rsid w:val="00492ECF"/>
    <w:rsid w:val="00496342"/>
    <w:rsid w:val="004A10CE"/>
    <w:rsid w:val="004F2EAD"/>
    <w:rsid w:val="005200A5"/>
    <w:rsid w:val="00522A18"/>
    <w:rsid w:val="0058695D"/>
    <w:rsid w:val="005C7C57"/>
    <w:rsid w:val="005D22F7"/>
    <w:rsid w:val="006317AD"/>
    <w:rsid w:val="006A667A"/>
    <w:rsid w:val="006C60B2"/>
    <w:rsid w:val="007019C8"/>
    <w:rsid w:val="00720085"/>
    <w:rsid w:val="007324D6"/>
    <w:rsid w:val="00777A39"/>
    <w:rsid w:val="00793FC5"/>
    <w:rsid w:val="007B2BF3"/>
    <w:rsid w:val="007D4560"/>
    <w:rsid w:val="008B214A"/>
    <w:rsid w:val="008C493D"/>
    <w:rsid w:val="008D767C"/>
    <w:rsid w:val="008F2AF5"/>
    <w:rsid w:val="00954592"/>
    <w:rsid w:val="009559DA"/>
    <w:rsid w:val="00990D98"/>
    <w:rsid w:val="00A013DA"/>
    <w:rsid w:val="00A067E8"/>
    <w:rsid w:val="00A16EEB"/>
    <w:rsid w:val="00A33CF2"/>
    <w:rsid w:val="00AC3682"/>
    <w:rsid w:val="00AD5BBD"/>
    <w:rsid w:val="00AE31A6"/>
    <w:rsid w:val="00B039AC"/>
    <w:rsid w:val="00B53B8B"/>
    <w:rsid w:val="00C24E8A"/>
    <w:rsid w:val="00C90843"/>
    <w:rsid w:val="00CA0297"/>
    <w:rsid w:val="00CC20AB"/>
    <w:rsid w:val="00CD0342"/>
    <w:rsid w:val="00D56E6B"/>
    <w:rsid w:val="00DA3F6F"/>
    <w:rsid w:val="00DD18BE"/>
    <w:rsid w:val="00DD586E"/>
    <w:rsid w:val="00E02354"/>
    <w:rsid w:val="00E029FB"/>
    <w:rsid w:val="00E05F00"/>
    <w:rsid w:val="00E27BD0"/>
    <w:rsid w:val="00E27FB8"/>
    <w:rsid w:val="00E90D19"/>
    <w:rsid w:val="00EF270F"/>
    <w:rsid w:val="00EF2A9E"/>
    <w:rsid w:val="00FB350B"/>
    <w:rsid w:val="00FC45C6"/>
    <w:rsid w:val="00FD7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2FBC37"/>
  <w15:docId w15:val="{B58765BB-5829-4F9E-A9A0-5A3091B7D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57E6"/>
    <w:rPr>
      <w:rFonts w:cs="Times New Roman"/>
      <w:lang w:val="en-GB"/>
    </w:rPr>
  </w:style>
  <w:style w:type="paragraph" w:styleId="Heading1">
    <w:name w:val="heading 1"/>
    <w:basedOn w:val="Normal1"/>
    <w:next w:val="Normal1"/>
    <w:rsid w:val="00AD5B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AD5B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AD5B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AD5BBD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AD5BB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AD5B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D5BBD"/>
  </w:style>
  <w:style w:type="paragraph" w:styleId="Title">
    <w:name w:val="Title"/>
    <w:basedOn w:val="Normal1"/>
    <w:next w:val="Normal1"/>
    <w:rsid w:val="00AD5BBD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6A7736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7736"/>
    <w:rPr>
      <w:rFonts w:ascii="Cambria" w:eastAsia="Cambria" w:hAnsi="Cambria" w:cs="Times New Roman"/>
      <w:sz w:val="24"/>
      <w:szCs w:val="24"/>
      <w:lang w:val="it-IT"/>
    </w:rPr>
  </w:style>
  <w:style w:type="paragraph" w:styleId="Footer">
    <w:name w:val="footer"/>
    <w:basedOn w:val="Normal"/>
    <w:link w:val="FooterChar"/>
    <w:uiPriority w:val="99"/>
    <w:unhideWhenUsed/>
    <w:rsid w:val="006A7736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7736"/>
    <w:rPr>
      <w:rFonts w:ascii="Cambria" w:eastAsia="Cambria" w:hAnsi="Cambria" w:cs="Times New Roman"/>
      <w:sz w:val="24"/>
      <w:szCs w:val="24"/>
      <w:lang w:val="it-IT"/>
    </w:rPr>
  </w:style>
  <w:style w:type="character" w:styleId="PageNumber">
    <w:name w:val="page number"/>
    <w:basedOn w:val="DefaultParagraphFont"/>
    <w:uiPriority w:val="99"/>
    <w:semiHidden/>
    <w:unhideWhenUsed/>
    <w:rsid w:val="006A7736"/>
  </w:style>
  <w:style w:type="paragraph" w:styleId="ListParagraph">
    <w:name w:val="List Paragraph"/>
    <w:basedOn w:val="Normal"/>
    <w:uiPriority w:val="99"/>
    <w:qFormat/>
    <w:rsid w:val="006A773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link w:val="NoSpacingChar"/>
    <w:uiPriority w:val="1"/>
    <w:qFormat/>
    <w:rsid w:val="006A7736"/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A7736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7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736"/>
    <w:rPr>
      <w:rFonts w:ascii="Tahoma" w:eastAsia="Cambria" w:hAnsi="Tahoma" w:cs="Tahoma"/>
      <w:sz w:val="16"/>
      <w:szCs w:val="16"/>
      <w:lang w:val="it-IT"/>
    </w:rPr>
  </w:style>
  <w:style w:type="character" w:styleId="PlaceholderText">
    <w:name w:val="Placeholder Text"/>
    <w:basedOn w:val="DefaultParagraphFont"/>
    <w:uiPriority w:val="99"/>
    <w:semiHidden/>
    <w:rsid w:val="006A7736"/>
    <w:rPr>
      <w:color w:val="808080"/>
    </w:rPr>
  </w:style>
  <w:style w:type="table" w:styleId="TableGrid">
    <w:name w:val="Table Grid"/>
    <w:basedOn w:val="TableNormal"/>
    <w:rsid w:val="00F71E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37D75"/>
    <w:rPr>
      <w:rFonts w:cs="Times New Roman"/>
      <w:lang w:val="it-IT"/>
    </w:rPr>
  </w:style>
  <w:style w:type="character" w:styleId="CommentReference">
    <w:name w:val="annotation reference"/>
    <w:basedOn w:val="DefaultParagraphFont"/>
    <w:uiPriority w:val="99"/>
    <w:semiHidden/>
    <w:unhideWhenUsed/>
    <w:rsid w:val="00A37D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7D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7D75"/>
    <w:rPr>
      <w:rFonts w:ascii="Cambria" w:eastAsia="Cambria" w:hAnsi="Cambria" w:cs="Times New Roman"/>
      <w:sz w:val="20"/>
      <w:szCs w:val="20"/>
      <w:lang w:val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7D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7D75"/>
    <w:rPr>
      <w:rFonts w:ascii="Cambria" w:eastAsia="Cambria" w:hAnsi="Cambria" w:cs="Times New Roman"/>
      <w:b/>
      <w:bCs/>
      <w:sz w:val="20"/>
      <w:szCs w:val="20"/>
      <w:lang w:val="it-IT"/>
    </w:rPr>
  </w:style>
  <w:style w:type="table" w:customStyle="1" w:styleId="TableGrid1">
    <w:name w:val="Table Grid1"/>
    <w:basedOn w:val="TableNormal"/>
    <w:next w:val="TableGrid"/>
    <w:uiPriority w:val="59"/>
    <w:rsid w:val="004B2637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uiPriority w:val="59"/>
    <w:rsid w:val="00F55492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unhideWhenUsed/>
    <w:rsid w:val="00CF66FB"/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E12AF4"/>
  </w:style>
  <w:style w:type="paragraph" w:customStyle="1" w:styleId="Default">
    <w:name w:val="Default"/>
    <w:rsid w:val="00B343D9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72E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72E57"/>
    <w:rPr>
      <w:rFonts w:ascii="Courier New" w:eastAsia="Times New Roman" w:hAnsi="Courier New" w:cs="Courier New"/>
      <w:sz w:val="20"/>
      <w:szCs w:val="20"/>
    </w:rPr>
  </w:style>
  <w:style w:type="character" w:customStyle="1" w:styleId="markpbazslng1">
    <w:name w:val="markpbazslng1"/>
    <w:basedOn w:val="DefaultParagraphFont"/>
    <w:rsid w:val="00C72E57"/>
  </w:style>
  <w:style w:type="character" w:customStyle="1" w:styleId="mark3lu431pan">
    <w:name w:val="mark3lu431pan"/>
    <w:basedOn w:val="DefaultParagraphFont"/>
    <w:rsid w:val="00C72E57"/>
  </w:style>
  <w:style w:type="character" w:customStyle="1" w:styleId="markicsk4xs1u">
    <w:name w:val="markicsk4xs1u"/>
    <w:basedOn w:val="DefaultParagraphFont"/>
    <w:rsid w:val="00C72E57"/>
  </w:style>
  <w:style w:type="paragraph" w:styleId="Subtitle">
    <w:name w:val="Subtitle"/>
    <w:basedOn w:val="Normal"/>
    <w:next w:val="Normal"/>
    <w:rsid w:val="00AD5B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sid w:val="00AD5BBD"/>
    <w:tblPr>
      <w:tblStyleRowBandSize w:val="1"/>
      <w:tblStyleColBandSize w:val="1"/>
    </w:tblPr>
  </w:style>
  <w:style w:type="character" w:customStyle="1" w:styleId="membername">
    <w:name w:val="membername"/>
    <w:basedOn w:val="DefaultParagraphFont"/>
    <w:rsid w:val="00492ECF"/>
  </w:style>
  <w:style w:type="character" w:styleId="Hyperlink">
    <w:name w:val="Hyperlink"/>
    <w:basedOn w:val="DefaultParagraphFont"/>
    <w:uiPriority w:val="99"/>
    <w:semiHidden/>
    <w:unhideWhenUsed/>
    <w:rsid w:val="00C9084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815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EC3E6D-5857-4589-BF87-123C933EA4EE}"/>
</file>

<file path=customXml/itemProps2.xml><?xml version="1.0" encoding="utf-8"?>
<ds:datastoreItem xmlns:ds="http://schemas.openxmlformats.org/officeDocument/2006/customXml" ds:itemID="{A0A025E8-6EB6-4181-9539-F61C90A736F1}"/>
</file>

<file path=customXml/itemProps3.xml><?xml version="1.0" encoding="utf-8"?>
<ds:datastoreItem xmlns:ds="http://schemas.openxmlformats.org/officeDocument/2006/customXml" ds:itemID="{37218953-0350-46C7-9FC8-9FBE4548D9A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60</Words>
  <Characters>91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r. Omer Nawaf Maattah</cp:lastModifiedBy>
  <cp:revision>5</cp:revision>
  <cp:lastPrinted>2019-07-19T09:25:00Z</cp:lastPrinted>
  <dcterms:created xsi:type="dcterms:W3CDTF">2020-10-22T09:05:00Z</dcterms:created>
  <dcterms:modified xsi:type="dcterms:W3CDTF">2020-10-29T16:15:00Z</dcterms:modified>
</cp:coreProperties>
</file>